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60C8" w:rsidRPr="00D70ADD" w:rsidRDefault="00334AF1" w:rsidP="0082711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D70ADD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857250</wp:posOffset>
            </wp:positionV>
            <wp:extent cx="5314950" cy="485775"/>
            <wp:effectExtent l="19050" t="0" r="0" b="0"/>
            <wp:wrapSquare wrapText="bothSides"/>
            <wp:docPr id="2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EFFR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A60C8" w:rsidRPr="00D70ADD">
        <w:rPr>
          <w:rFonts w:ascii="Times New Roman" w:hAnsi="Times New Roman"/>
          <w:sz w:val="24"/>
          <w:szCs w:val="24"/>
          <w:lang w:val="pl-PL"/>
        </w:rPr>
        <w:t xml:space="preserve">Szczecin, dnia </w:t>
      </w:r>
      <w:r w:rsidR="00B5724E">
        <w:rPr>
          <w:rFonts w:ascii="Times New Roman" w:hAnsi="Times New Roman"/>
          <w:sz w:val="24"/>
          <w:szCs w:val="24"/>
          <w:lang w:val="pl-PL"/>
        </w:rPr>
        <w:t>24</w:t>
      </w:r>
      <w:r w:rsidR="00827117" w:rsidRPr="00D70ADD">
        <w:rPr>
          <w:rFonts w:ascii="Times New Roman" w:hAnsi="Times New Roman"/>
          <w:sz w:val="24"/>
          <w:szCs w:val="24"/>
          <w:lang w:val="pl-PL"/>
        </w:rPr>
        <w:t>.07</w:t>
      </w:r>
      <w:r w:rsidR="003A60C8" w:rsidRPr="00D70ADD">
        <w:rPr>
          <w:rFonts w:ascii="Times New Roman" w:hAnsi="Times New Roman"/>
          <w:sz w:val="24"/>
          <w:szCs w:val="24"/>
          <w:lang w:val="pl-PL"/>
        </w:rPr>
        <w:t>.2020 r.</w:t>
      </w:r>
    </w:p>
    <w:p w:rsidR="003A60C8" w:rsidRPr="00D70ADD" w:rsidRDefault="003A60C8" w:rsidP="005E2882">
      <w:pPr>
        <w:pStyle w:val="Nagwek3"/>
        <w:spacing w:before="0" w:after="0"/>
        <w:jc w:val="center"/>
        <w:rPr>
          <w:rFonts w:ascii="Times New Roman" w:hAnsi="Times New Roman"/>
        </w:rPr>
      </w:pPr>
      <w:r w:rsidRPr="00D70ADD">
        <w:rPr>
          <w:rFonts w:ascii="Times New Roman" w:hAnsi="Times New Roman"/>
        </w:rPr>
        <w:t>ZAPYTANIE OFERTOWE</w:t>
      </w:r>
    </w:p>
    <w:p w:rsidR="003A60C8" w:rsidRPr="00B5724E" w:rsidRDefault="003A60C8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3A60C8" w:rsidRPr="00B5724E" w:rsidRDefault="003A60C8" w:rsidP="00B5724E">
      <w:pPr>
        <w:jc w:val="both"/>
        <w:rPr>
          <w:rFonts w:ascii="Times New Roman" w:hAnsi="Times New Roman"/>
          <w:sz w:val="24"/>
          <w:szCs w:val="24"/>
          <w:lang w:val="pl-PL"/>
        </w:rPr>
      </w:pPr>
      <w:r w:rsidRPr="00B5724E">
        <w:rPr>
          <w:rFonts w:ascii="Times New Roman" w:hAnsi="Times New Roman"/>
          <w:sz w:val="24"/>
          <w:szCs w:val="24"/>
          <w:lang w:val="pl-PL"/>
        </w:rPr>
        <w:t xml:space="preserve">Przedmiotem zamówienia jest dostawa </w:t>
      </w:r>
      <w:r w:rsidR="00B5724E" w:rsidRPr="00B5724E">
        <w:rPr>
          <w:rFonts w:ascii="Times New Roman" w:hAnsi="Times New Roman"/>
          <w:sz w:val="24"/>
          <w:szCs w:val="24"/>
          <w:lang w:val="pl-PL"/>
        </w:rPr>
        <w:t xml:space="preserve">laboratoryjnych materiałów </w:t>
      </w:r>
      <w:r w:rsidR="00B5724E">
        <w:rPr>
          <w:rFonts w:ascii="Times New Roman" w:hAnsi="Times New Roman"/>
          <w:sz w:val="24"/>
          <w:szCs w:val="24"/>
          <w:lang w:val="pl-PL"/>
        </w:rPr>
        <w:t>z</w:t>
      </w:r>
      <w:r w:rsidR="00B5724E" w:rsidRPr="00B5724E">
        <w:rPr>
          <w:rFonts w:ascii="Times New Roman" w:hAnsi="Times New Roman"/>
          <w:sz w:val="24"/>
          <w:szCs w:val="24"/>
          <w:lang w:val="pl-PL"/>
        </w:rPr>
        <w:t xml:space="preserve">używalnych wraz z zapewnieniem kontroli jakości na poziome BSL2 w tym materiałów u użytkownika w okresie do 26 sierpnia 2020 r. EppendorfQuality™ </w:t>
      </w:r>
      <w:r w:rsidR="00D70ADD" w:rsidRPr="00B5724E">
        <w:rPr>
          <w:rFonts w:ascii="Times New Roman" w:hAnsi="Times New Roman"/>
          <w:sz w:val="24"/>
          <w:szCs w:val="24"/>
          <w:lang w:val="pl-PL"/>
        </w:rPr>
        <w:t>w ramach realizowanych grantów</w:t>
      </w:r>
      <w:r w:rsidRPr="00B5724E">
        <w:rPr>
          <w:rFonts w:ascii="Times New Roman" w:hAnsi="Times New Roman"/>
          <w:sz w:val="24"/>
          <w:szCs w:val="24"/>
          <w:lang w:val="pl-PL"/>
        </w:rPr>
        <w:t xml:space="preserve"> „Mobilna stacja sterylizacji”</w:t>
      </w:r>
      <w:r w:rsidR="00D70ADD" w:rsidRPr="00B5724E">
        <w:rPr>
          <w:rFonts w:ascii="Times New Roman" w:hAnsi="Times New Roman"/>
          <w:sz w:val="24"/>
          <w:szCs w:val="24"/>
          <w:lang w:val="pl-PL"/>
        </w:rPr>
        <w:t xml:space="preserve">; </w:t>
      </w:r>
      <w:r w:rsidR="00D70ADD" w:rsidRPr="00B5724E">
        <w:rPr>
          <w:rFonts w:ascii="Times New Roman" w:hAnsi="Times New Roman"/>
          <w:bCs/>
          <w:sz w:val="24"/>
          <w:szCs w:val="24"/>
          <w:lang w:val="pl-PL"/>
        </w:rPr>
        <w:t xml:space="preserve">„Bezpieczny transporter materiału zakaźnego” </w:t>
      </w:r>
      <w:r w:rsidRPr="00B5724E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D70ADD" w:rsidRPr="00B5724E">
        <w:rPr>
          <w:rFonts w:ascii="Times New Roman" w:hAnsi="Times New Roman"/>
          <w:sz w:val="24"/>
          <w:szCs w:val="24"/>
          <w:lang w:val="pl-PL" w:eastAsia="en-GB"/>
        </w:rPr>
        <w:t>finansowanych</w:t>
      </w:r>
      <w:r w:rsidRPr="00B5724E">
        <w:rPr>
          <w:rFonts w:ascii="Times New Roman" w:hAnsi="Times New Roman"/>
          <w:sz w:val="24"/>
          <w:szCs w:val="24"/>
          <w:lang w:val="pl-PL" w:eastAsia="en-GB"/>
        </w:rPr>
        <w:t xml:space="preserve"> w ramach Regionalnego Programu Operacyjnego Województwa Zachodniopomorskiego 2014-2020. </w:t>
      </w:r>
    </w:p>
    <w:p w:rsidR="003A60C8" w:rsidRPr="00B5724E" w:rsidRDefault="003A60C8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</w:p>
    <w:p w:rsidR="003A60C8" w:rsidRPr="00D70ADD" w:rsidRDefault="003A60C8" w:rsidP="005E2882">
      <w:pPr>
        <w:pStyle w:val="Nagwek2"/>
        <w:numPr>
          <w:ilvl w:val="0"/>
          <w:numId w:val="3"/>
        </w:numPr>
        <w:spacing w:before="0" w:after="0"/>
        <w:jc w:val="both"/>
        <w:rPr>
          <w:rFonts w:ascii="Times New Roman" w:hAnsi="Times New Roman"/>
          <w:lang w:val="pl-PL"/>
        </w:rPr>
      </w:pPr>
      <w:r w:rsidRPr="00D70ADD">
        <w:rPr>
          <w:rFonts w:ascii="Times New Roman" w:hAnsi="Times New Roman"/>
          <w:lang w:val="pl-PL"/>
        </w:rPr>
        <w:t>ZAMAWIAJĄCY</w:t>
      </w:r>
    </w:p>
    <w:p w:rsidR="003A60C8" w:rsidRPr="00D70ADD" w:rsidRDefault="003A60C8" w:rsidP="005E2882">
      <w:pPr>
        <w:pStyle w:val="Bezodstpw"/>
        <w:rPr>
          <w:rFonts w:ascii="Times New Roman" w:hAnsi="Times New Roman"/>
          <w:sz w:val="24"/>
          <w:lang w:val="pl-PL"/>
        </w:rPr>
      </w:pPr>
      <w:r w:rsidRPr="00D70ADD">
        <w:rPr>
          <w:rFonts w:ascii="Times New Roman" w:hAnsi="Times New Roman"/>
          <w:sz w:val="24"/>
          <w:lang w:val="pl-PL"/>
        </w:rPr>
        <w:t>Uniwersytet Szczeciński</w:t>
      </w:r>
    </w:p>
    <w:p w:rsidR="003A60C8" w:rsidRPr="00D70ADD" w:rsidRDefault="003A60C8" w:rsidP="005E2882">
      <w:pPr>
        <w:pStyle w:val="Bezodstpw"/>
        <w:rPr>
          <w:rFonts w:ascii="Times New Roman" w:hAnsi="Times New Roman"/>
          <w:sz w:val="24"/>
          <w:lang w:val="pl-PL"/>
        </w:rPr>
      </w:pPr>
      <w:r w:rsidRPr="00D70ADD">
        <w:rPr>
          <w:rFonts w:ascii="Times New Roman" w:hAnsi="Times New Roman"/>
          <w:sz w:val="24"/>
          <w:lang w:val="pl-PL"/>
        </w:rPr>
        <w:t>Aleja Papieża Jana Pawła II, 22a</w:t>
      </w:r>
    </w:p>
    <w:p w:rsidR="003A60C8" w:rsidRPr="00D70ADD" w:rsidRDefault="003A60C8" w:rsidP="005E2882">
      <w:pPr>
        <w:pStyle w:val="Bezodstpw"/>
        <w:rPr>
          <w:rFonts w:ascii="Times New Roman" w:hAnsi="Times New Roman"/>
          <w:sz w:val="24"/>
          <w:lang w:val="pl-PL"/>
        </w:rPr>
      </w:pPr>
      <w:r w:rsidRPr="00D70ADD">
        <w:rPr>
          <w:rFonts w:ascii="Times New Roman" w:hAnsi="Times New Roman"/>
          <w:sz w:val="24"/>
          <w:lang w:val="pl-PL"/>
        </w:rPr>
        <w:t>70-453 Szczecin</w:t>
      </w:r>
    </w:p>
    <w:p w:rsidR="003A60C8" w:rsidRPr="00D70ADD" w:rsidRDefault="003A60C8" w:rsidP="00827117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>NIP: 851-020-80-05</w:t>
      </w:r>
    </w:p>
    <w:p w:rsidR="00827117" w:rsidRPr="00D70ADD" w:rsidRDefault="00827117" w:rsidP="00827117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3A60C8" w:rsidRPr="00D70ADD" w:rsidRDefault="003A60C8" w:rsidP="005E2882">
      <w:pPr>
        <w:pStyle w:val="Nagwek2"/>
        <w:numPr>
          <w:ilvl w:val="0"/>
          <w:numId w:val="3"/>
        </w:numPr>
        <w:spacing w:before="0" w:after="0"/>
        <w:rPr>
          <w:rFonts w:ascii="Times New Roman" w:hAnsi="Times New Roman"/>
          <w:lang w:val="pl-PL"/>
        </w:rPr>
      </w:pPr>
      <w:r w:rsidRPr="00D70ADD">
        <w:rPr>
          <w:rFonts w:ascii="Times New Roman" w:hAnsi="Times New Roman"/>
          <w:lang w:val="pl-PL"/>
        </w:rPr>
        <w:t>OPIS PRZEDMIOTU ZAMÓWIENIA</w:t>
      </w:r>
    </w:p>
    <w:p w:rsidR="00827117" w:rsidRPr="00D70ADD" w:rsidRDefault="00827117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827117" w:rsidRDefault="003A60C8" w:rsidP="00B2459F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>Szczegółowy opis przedmiotu zamówienia</w:t>
      </w:r>
      <w:r w:rsidR="00827117" w:rsidRPr="00D70ADD">
        <w:rPr>
          <w:rFonts w:ascii="Times New Roman" w:hAnsi="Times New Roman"/>
          <w:sz w:val="24"/>
          <w:szCs w:val="24"/>
          <w:lang w:val="pl-PL"/>
        </w:rPr>
        <w:t>:</w:t>
      </w:r>
    </w:p>
    <w:p w:rsidR="00D70ADD" w:rsidRPr="00D70ADD" w:rsidRDefault="00D70ADD" w:rsidP="00B2459F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tbl>
      <w:tblPr>
        <w:tblStyle w:val="Tabela-Siatka"/>
        <w:tblW w:w="0" w:type="auto"/>
        <w:tblLook w:val="04A0"/>
      </w:tblPr>
      <w:tblGrid>
        <w:gridCol w:w="920"/>
        <w:gridCol w:w="1720"/>
        <w:gridCol w:w="6648"/>
      </w:tblGrid>
      <w:tr w:rsidR="00B5724E" w:rsidRPr="00B5724E" w:rsidTr="008B6F7A">
        <w:trPr>
          <w:trHeight w:val="530"/>
        </w:trPr>
        <w:tc>
          <w:tcPr>
            <w:tcW w:w="920" w:type="dxa"/>
            <w:noWrap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L.p.</w:t>
            </w:r>
          </w:p>
        </w:tc>
        <w:tc>
          <w:tcPr>
            <w:tcW w:w="1720" w:type="dxa"/>
            <w:noWrap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Ilość</w:t>
            </w:r>
          </w:p>
        </w:tc>
        <w:tc>
          <w:tcPr>
            <w:tcW w:w="6648" w:type="dxa"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OPIS produktu</w:t>
            </w:r>
          </w:p>
        </w:tc>
      </w:tr>
      <w:tr w:rsidR="00B5724E" w:rsidRPr="00B5724E" w:rsidTr="00B5724E">
        <w:trPr>
          <w:trHeight w:val="1738"/>
        </w:trPr>
        <w:tc>
          <w:tcPr>
            <w:tcW w:w="920" w:type="dxa"/>
            <w:noWrap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1720" w:type="dxa"/>
            <w:noWrap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3 op. po 1000 szt. każde</w:t>
            </w:r>
          </w:p>
        </w:tc>
        <w:tc>
          <w:tcPr>
            <w:tcW w:w="6648" w:type="dxa"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- Objętość probówki 1,5 ml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znaczone na probówce wskaźniki objętości: 0,5, 1, 1,5 ml umożliwiające wzrokowe określenie objętości próbk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atowa powierzchnia na korku i po stronie zewnętrznej probówki umożliwiająca łatwe podpisywanie próbek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Korek zapobiega niepożądanemu odskoczeniu wieczka i otwiera się go bez obawy przed ewentualnym skażeni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Duża wytrzymałość na chemikalia, obciążenia mechaniczne i ekstremalne temperatury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Wytrzymałe do prędkości wirowania 30 000xg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obówki wyprodukowane z najwyższej jakości polipropylenu bez dodatku plastyfikatorów, biocydów, oleamidów – poświadczenie certyfikatem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ecyzyjne uszczelnienie korka gwarantuje minimalne parowanie w czasie długiego przechowywania                                                                                                                            System zamykania probówki zapewniający wysoką szczelność typu SafeLock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pewniona sprawność w temperaturach od -86°C do +100°C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ożliwość sterylizacji w autoklawie przy otwartym korku ( (121 °C, 20 min)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Opakowanie składa się z 5 części po 200 probówek w różnych kolorach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- Opakowanie zawiera 1000 szt.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ektrofotometrycznego sprawdzenia i określenia poziomu plastyfikatorów użytych do produkcji probówek w siedzibie</w:t>
            </w:r>
          </w:p>
        </w:tc>
      </w:tr>
      <w:tr w:rsidR="00B5724E" w:rsidRPr="00B5724E" w:rsidTr="008B6F7A">
        <w:trPr>
          <w:trHeight w:val="4200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2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3 op. po 1000 szt. każde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-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Objętość probówki 2 ml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znaczone na probówce wskaźniki objętości: 0,5, 1, 1,5, 2 ml umożliwiające wzrokowe określenie objętości próbk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atowa powierzchnia na korku i po stronie zewnętrznej probówki umożliwiająca łatwe podpisywanie próbek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Korek zapobiega niepożądanemu odskoczeniu wieczka i otwiera się go bez obawy przed ewentualnym skażeni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Duża wytrzymałość na chemikalia, obciążenia mechaniczne i ekstremalne temperatury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Wytrzymałe do prędkości wirowania 25 000xg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obówki wyprodukowane z najwyższej jakości polipropylenu bez dodatku plastyfikatorów, biocydów, oleamidów – poświadczenie certyfikatem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ecyzyjne uszczelnienie korka gwarantuje minimalne parowanie w czasie długiego przechowywania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System zamykania probówki zapewniający wysoką szczelność typu SafeLock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pewniona sprawność w temperaturach od -86°C do +100°C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ożliwość sterylizacji w autoklawie przy otwartym korku (121 °C, 20 min)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Opakowanie składa się z 5 części po 200 probówek w różnych kolorach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owanie zawiera 1000 szt.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ektrofotometrycznego sprawdzenia i określenia poziomu plastyfikatorów użytych do produkcji probówek w siedzibie</w:t>
            </w:r>
          </w:p>
        </w:tc>
      </w:tr>
      <w:tr w:rsidR="00B5724E" w:rsidRPr="00B5724E" w:rsidTr="008B6F7A">
        <w:trPr>
          <w:trHeight w:val="1133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3 op. po 200 szt. każde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-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Objętość probówki 5 ml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znaczone na probówce wskaźniki objętości: 0,5, 1, 1,5, 2, 2,5, 3, 3,5, 4, 4,5, 5 ml umożliwiające wzrokowe określenie objętości próbk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atowa powierzchnia na korku i po stronie zewnętrznej probówki umożliwiająca łatwe podpisywanie próbek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Korek zapobiega niepożądanemu odskoczeniu wieczka i otwiera się go bez obawy przed ewentualnym skażeni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Duża wytrzymałość na chemikalia, obciążenia mechaniczne i ekstremalne temperatury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- Wytrzymałe do prędkości wirowania 25 000xg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obówki wyprodukowane z najwyższej jakości polipropylenu bez dodatku plastyfikatorów, biocydów, oleamidów – poświadczenie certyfikatem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ecyzyjne uszczelnienie korka gwarantuje minimalne parowanie w czasie długiego przechowywania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Stożkowy kształt kompatybilny z akcesoriami do 15ml probówek stożkowych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System zamykania probówki zapewniający wysoką szczelność Zapewniona sprawność w temperaturach od -86°C do +80°C ( z użyciem zacisku do 100 stopni)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ożliwość sterylizacji w autoklawie przy otwartym korku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Bezbarwne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owanie zawiera 200 szt.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ektrofotometrycznego sprawdzenia i określenia poziomu plastyfikatorów użytych do produkcji probówek w siedzibie</w:t>
            </w:r>
          </w:p>
        </w:tc>
      </w:tr>
      <w:tr w:rsidR="00B5724E" w:rsidRPr="00B5724E" w:rsidTr="008B6F7A">
        <w:trPr>
          <w:trHeight w:val="4200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4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10 op. po 1000 szt. każde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Kolor końcówek: żółty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Objętość 2 – 200 µL, długość końcówki 53 mm,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 xml:space="preserve">- Niewielka zwilżalność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Wysoka stabilność temperaturowa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Opakowanie z końcówkami znakowane kolorystycznie dopasowane do pasującej pipety Eppendorf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Odporność na autoklawowowanie (121 st C, 20 minut) w opakowaniu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Precyzyjny kształt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Niesterylne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Długość końcówek 53 m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owanie: 2 worki po 500szt.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Końcówki wyprodukowane z najwyższej jakości polipropylenu bez dodatku plastyfikatorów, biocydów, oleamidów – wymagane poświadczenie certyfikat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ergonomicznie zaprojektowana końcówka zapewnia idealne dopasowanie do pipet marki Eppendorf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 połączeniu z pipetami Eppendorf muszą spełniać wymagania normy EN ISO 8655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rawdzenia i potwierdzenia szczelności oferowanych końcówek z posiadanymi pipetami w siedzibie zamawiającego</w:t>
            </w:r>
          </w:p>
        </w:tc>
      </w:tr>
      <w:tr w:rsidR="00B5724E" w:rsidRPr="00B5724E" w:rsidTr="008B6F7A">
        <w:trPr>
          <w:trHeight w:val="4200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5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10 op. po 1000 szt. każde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Kolor końcówek: niebieski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 xml:space="preserve">Objętość 50 – 1 000 µL, długość końcówki 71 mm, 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 xml:space="preserve">- Niewielka zwilżalność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Wysoka stabilność temperaturowa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Opakowanie z końcówkami znakowane kolorystycznie dopasowane do pasującej pipety Eppendorf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Odporność na autoklawowowanie (121 st C, 20 minut) w opakowaniu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Precyzyjny kształt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Niesterylne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Długość końcówek 71 m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owanie: 2 worki po 500szt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Końcówki wyprodukowane z najwyższej jakości polipropylenu bez dodatku plastyfikatorów, biocydów, oleamidów – wymagane poświadczenie certyfikat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ergonomicznie zaprojektowana końcówka zapewnia idealne dopasowanie do pipet marki Eppendorf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 połączeniu z pipetami Eppendorf muszą spełniać wymagania normy EN ISO 8655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rawdzenia i potwierdzenia szczelności oferowanych końcówek z posiadanymi pipetami w siedzibie zamawiającego</w:t>
            </w:r>
          </w:p>
        </w:tc>
      </w:tr>
      <w:tr w:rsidR="00B5724E" w:rsidRPr="00B5724E" w:rsidTr="00B5724E">
        <w:trPr>
          <w:trHeight w:val="2872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2 op. po 100 szt. każde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Końcówki 0,1mL działające na zasadzie bezpośredniego wypierania: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ożliwość wykonania do 100 kroków objętości dozowania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precyzyjny kształt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znaczenie kolorystyczne umożliwiające szybką identyfikację pożądanej końcówk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osiadające trójwymiarowe znaczniki umożliwiające automatyczne rozpoznanie objętości końcówki w urządzeniu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działanie na zasadzie wyporu bezpośredniego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ysoka dokładność dozowania niezależnie od gęstości i lepkości cieczy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pobieganie zanieczyszczeniu przez aerozole dzięki hermetycznie uszczelnionemu tłoczkow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Nie zawierają inhibitorów reakcji PCR, ludzkiego DNA, DNAz oraz RNAz – wymagane poświadczenie certyfikate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chrona przed substancjami radioaktywnymi i toksycznym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. 100 szt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niska zawartość metali ciężkich. Końcówki wyprodukowane z najwyższej jakości polipropylenu, bez środków poślizgowych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biocydów i plastyfikatorów – wymagane poświadczenie certyfikate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certyfikat jakośc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koncówki wyprodukowane zgodnie z regulacjami FDA 21CFR § 177.1520  i 178.2010 - wymagane poświadczenie certyfikatem.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rawdzenia i potwierdzenia szczelności oferowanych końcówek z posiadanymi pipetami w siedzibie zamawiającego</w:t>
            </w:r>
          </w:p>
        </w:tc>
      </w:tr>
      <w:tr w:rsidR="00B5724E" w:rsidRPr="00B5724E" w:rsidTr="008B6F7A">
        <w:trPr>
          <w:trHeight w:val="4500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7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2 op. po 100 szt. każde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Końcówki 0,2mL działające na zasadzie bezpośredniego wypierania: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ożliwość wykonania do 100 kroków objętości dozowania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precyzyjny kształt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znaczenie kolorystyczne umożliwiające szybką identyfikację pożądanej końcówk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osiadające trójwymiarowe znaczniki umożliwiające automatyczne rozpoznanie objętości końcówki w urządzeniu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działanie na zasadzie wyporu bezpośredniego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ysoka dokładność dozowania niezależnie od gęstości i lepkości cieczy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pobieganie zanieczyszczeniu przez aerozole dzięki hermetycznie uszczelnionemu tłoczkow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Nie zawierają inhibitorów reakcji PCR, ludzkiego DNA, DNAz oraz RNAz – wymagane poświadczenie certyfikate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chrona przed substancjami radioaktywnymi i toksycznym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. 100 szt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niska zawartość metali ciężkich. Końcówki wyprodukowane z najwyższej jakości polipropylenu, bez środków poślizgowych, biocydów i plastyfikatorów – wymagane poświadczenie certyfikate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certyfikat jakośc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koncówki wyprodukowane zgodnie z regulacjami FDA 21CFR § 177.1520  i 178.2010 - wymagane poświadczenie certyfikatem.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rawdzenia i potwierdzenia szczelności oferowanych końcówek z posiadanymi pipetami w siedzibie zamawiającego</w:t>
            </w:r>
          </w:p>
        </w:tc>
      </w:tr>
      <w:tr w:rsidR="00B5724E" w:rsidRPr="00B5724E" w:rsidTr="008B6F7A">
        <w:trPr>
          <w:trHeight w:val="4200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8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2 op. po 100 szt. każde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Końcówki 2,5 mL działające na zasadzie bezpośredniego wypierania: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ożliwość wykonania do 100 kroków objętości dozowania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precyzyjny kształt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znaczenie kolorystyczne umożliwiające szybką identyfikację pożądanej końcówk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osiadające trójwymiarowe znaczniki umożliwiające automatyczne rozpoznanie objętości końcówki w urządzeniu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działanie na zasadzie wyporu bezpośredniego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ysoka dokładność dozowania niezależnie od gęstości i lepkości cieczy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pobieganie zanieczyszczeniu przez aerozole dzięki hermetycznie uszczelnionemu tłoczkow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chrona przed substancjami radioaktywnymi i toksycznym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. 100 szt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niska zawartość metali ciężkich. Końcówki wyprodukowane z najwyższej jakości polipropylenu, bez środków poślizgowych, biocydów i plastyfikatorów – wymagane poświadczenie certyfikate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certyfikat jakośc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koncówki wyprodukowane zgodnie z regulacjami FDA 21CFR § 177.1520  i 178.2010 - wymagane poświadczenie certyfikatem.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rawdzenia i potwierdzenia szczelności oferowanych końcówek z posiadanymi pipetami w siedzibie zamawiającego</w:t>
            </w:r>
          </w:p>
        </w:tc>
      </w:tr>
      <w:tr w:rsidR="00B5724E" w:rsidRPr="00B5724E" w:rsidTr="00B5724E">
        <w:trPr>
          <w:trHeight w:val="3014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1 op. po 100 szt. każde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Końcówki 5 mL działające na zasadzie bezpośredniego wypierania: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ożliwość wykonania do 100 kroków objętości dozowania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precyzyjny kształt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znaczenie kolorystyczne umożliwiające szybką identyfikację pożądanej końcówk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osiadające trójwymiarowe znaczniki umożliwiające automatyczne rozpoznanie objętości końcówki w urządzeniu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działanie na zasadzie wyporu bezpośredniego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ysoka dokładność dozowania niezależnie od gęstości i lepkości cieczy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pobieganie zanieczyszczeniu przez aerozole dzięki hermetycznie uszczelnionemu tłoczkow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chrona przed substancjami radioaktywnymi i toksycznym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. 100 szt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niska zawartość metali ciężkich. Końcówki wyprodukowane z najwyższej jakości polipropylenu, bez środków poślizgowych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biocydów i plastyfikatorów – wymagane poświadczenie certyfikate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certyfikat jakośc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koncówki wyprodukowane zgodnie z regulacjami FDA 21CFR § 177.1520  i 178.2010 - wymagane poświadczenie certyfikatem.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rawdzenia i potwierdzenia szczelności oferowanych końcówek z posiadanymi pipetami w siedzibie zamawiającego</w:t>
            </w:r>
          </w:p>
        </w:tc>
      </w:tr>
      <w:tr w:rsidR="00B5724E" w:rsidRPr="00B5724E" w:rsidTr="008B6F7A">
        <w:trPr>
          <w:trHeight w:val="4200"/>
        </w:trPr>
        <w:tc>
          <w:tcPr>
            <w:tcW w:w="920" w:type="dxa"/>
            <w:noWrap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10</w:t>
            </w:r>
          </w:p>
        </w:tc>
        <w:tc>
          <w:tcPr>
            <w:tcW w:w="1720" w:type="dxa"/>
            <w:noWrap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1 op. po 100 szt. każde</w:t>
            </w:r>
          </w:p>
        </w:tc>
        <w:tc>
          <w:tcPr>
            <w:tcW w:w="6648" w:type="dxa"/>
          </w:tcPr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 xml:space="preserve">Końcówki </w:t>
            </w:r>
            <w:r w:rsidRPr="00B5724E">
              <w:rPr>
                <w:rFonts w:ascii="Times New Roman" w:hAnsi="Times New Roman"/>
                <w:color w:val="000000"/>
                <w:sz w:val="24"/>
                <w:szCs w:val="24"/>
              </w:rPr>
              <w:t>10mL</w:t>
            </w:r>
            <w:r w:rsidRPr="00B5724E">
              <w:rPr>
                <w:rFonts w:ascii="Times New Roman" w:hAnsi="Times New Roman"/>
                <w:sz w:val="24"/>
                <w:szCs w:val="24"/>
              </w:rPr>
              <w:t xml:space="preserve"> działające na zasadzie bezpośredniego wypierania: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możliwość wykonania do 100 kroków objętości dozowania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posiadające trójwymiarowe znaczniki umożliwiające automatyczne rozpoznanie objętości końcówki w urządzeniu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działanie na zasadzie wyporu bezpośredniego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wysoka dokładność dozowania niezależnie od gęstości i lepkości cieczy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zapobieganie zanieczyszczeniu przez aerozole dzięki hermetycznie uszczelnionemu tłoczkowi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możliwość wyboru conajmniej spośród 5 różnych klas czystości końcówek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ochrona przed substancjami radioaktywnymi i toksycznymi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opak. 100 szt.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niska zawartość metali ciężkich. Końcówki wyprodukowane z najwyższej jakości polipropylenu, bez środków poślizgowych, biocydów i plastyfikatorów – wymagane poświadczenie certyfikatem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certyfikat jakości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koncówki wyprodukowane zgodnie z regulacjami FDA 21CFR § 177.1520  i 178.2010 - wymagane poświadczenie certyfikatem.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rawdzenia i potwierdzenia szczelności oferowanych końcówek z posiadanymi pipetami w siedzibie zamawiającego</w:t>
            </w:r>
          </w:p>
        </w:tc>
      </w:tr>
      <w:tr w:rsidR="00B5724E" w:rsidRPr="00B5724E" w:rsidTr="008B6F7A">
        <w:trPr>
          <w:trHeight w:val="4200"/>
        </w:trPr>
        <w:tc>
          <w:tcPr>
            <w:tcW w:w="920" w:type="dxa"/>
            <w:noWrap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11</w:t>
            </w:r>
          </w:p>
        </w:tc>
        <w:tc>
          <w:tcPr>
            <w:tcW w:w="1720" w:type="dxa"/>
            <w:noWrap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1 op. po 4 pudełka po 25 szt.</w:t>
            </w:r>
          </w:p>
        </w:tc>
        <w:tc>
          <w:tcPr>
            <w:tcW w:w="6648" w:type="dxa"/>
          </w:tcPr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Końcówki 25mL działające na zasadzie bezpośredniego wypierania: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możliwość wykonania do 100 kroków objętości dozowania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posiadające trójwymiarowe znaczniki umożliwiające automatyczne rozpoznanie objętości końcówki w urządzeniu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działanie na zasadzie wyporu bezpośredniego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wysoka dokładność dozowania niezależnie od gęstości i lepkości cieczy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zapobieganie zanieczyszczeniu przez aerozole dzięki hermetycznie uszczelnionemu tłoczkowi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możliwość wyboru conajmniej spośród 5 różnych klas czystości końcówek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ochrona przed substancjami radioaktywnymi i toksycznymi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opak. 4 pudełka po 25 szt.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niska zawartość metali ciężkich. Końcówki wyprodukowane z najwyższej jakości polipropylenu, bez środków poślizgowych, biocydów i plastyfikatorów – wymagane poświadczenie certyfikatem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certyfikat jakości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koncówki wyprodukowane zgodnie z regulacjami FDA 21CFR § 177.1520  i 178.2010 - wymagane poświadczenie certyfikatem.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Zamawiający wymaga sprawdzenia i potwierdzenia szczelności oferowanych końcówek z posiadanymi pipetami w siedzibie zamawiającego</w:t>
            </w:r>
          </w:p>
        </w:tc>
      </w:tr>
      <w:tr w:rsidR="00B5724E" w:rsidRPr="00B5724E" w:rsidTr="008B6F7A">
        <w:trPr>
          <w:trHeight w:val="4200"/>
        </w:trPr>
        <w:tc>
          <w:tcPr>
            <w:tcW w:w="920" w:type="dxa"/>
            <w:noWrap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12</w:t>
            </w:r>
          </w:p>
        </w:tc>
        <w:tc>
          <w:tcPr>
            <w:tcW w:w="1720" w:type="dxa"/>
            <w:noWrap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1 op. po 4 pudełka po 25 szt.</w:t>
            </w:r>
          </w:p>
        </w:tc>
        <w:tc>
          <w:tcPr>
            <w:tcW w:w="6648" w:type="dxa"/>
          </w:tcPr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Końcówki 50mL działające na zasadzie bezpośredniego wypierania: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możliwość wykonania do 100 kroków objętości dozowania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posiadające trójwymiarowe znaczniki umożliwiające automatyczne rozpoznanie objętości końcówki w urządzeniu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działanie na zasadzie wyporu bezpośredniego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wysoka dokładność dozowania niezależnie od gęstości i lepkości cieczy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zapobieganie zanieczyszczeniu przez aerozole dzięki hermetycznie uszczelnionemu tłoczkowi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możliwość wyboru conajmniej spośród 5 różnych klas czystości końcówek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ochrona przed substancjami radioaktywnymi i toksycznymi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opak. 4 pudełka po 25 szt. - niska zawartość metali ciężkich. Końcówki wyprodukowane z najwyższej jakości polipropylenu, bez środków poślizgowych, biocydów i plastyfikatorów – wymagane poświadczenie certyfikatem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 certyfikat jakości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-koncówki wyprodukowane zgodnie z regulacjami FDA 21CFR § 177.1520  i 178.2010 - wymagane poświadczenie certyfikatem.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sz w:val="24"/>
                <w:szCs w:val="24"/>
              </w:rPr>
              <w:t>Zamawiający wymaga sprawdzenia i potwierdzenia szczelności oferowanych końcówek z posiadanymi pipetami w siedzibie zamawiającego</w:t>
            </w:r>
          </w:p>
        </w:tc>
      </w:tr>
      <w:tr w:rsidR="00B5724E" w:rsidRPr="00B5724E" w:rsidTr="008B6F7A">
        <w:trPr>
          <w:trHeight w:val="2693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13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 xml:space="preserve">3 op. po 960 szt. w każdym 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Końcówki (TIPS) 0,1-10 µl z filtrem do pipet automatycznych Eppendorf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Niewielka zwilżalność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Filtr składający się z dwóch hydrofobowych warstw filtracyjnych różniących się od siebie wielkością porów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Wysoka stabilność temperaturowa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Precyzyjny kształt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Długość końcówek M: 40 m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Średnica końcówki od strony mocowania pipety – 4,9mm, umozliwiająca dobre przyleganie końcówki do pipety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. 10statywów po 96 końcówe (960 szt.)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Końcówki wyprodukowane z najwyższej jakości polipropylenu bez dodatku plastyfikatorów, biocydów, oleamidów – wymagane poświadczenie certyfikat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-Możliwość ściągnięcia ze strony internetowej producenta certyfikatu do każdej wyprodukowanej partii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Nie zawierają inhibitorów reakcji PCR, ludzkiego DNA, DNAz oraz RNAz – wymagane poświadczenie certyfikate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Sterylne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Niepirogenne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wydajność filtra nie gorsza niż HEPA klasa efektywności E12 zgodnie z DIN EN ISO 29463-5 – wymagane poświadczenie certyfikatem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 połączeniu z pipetami Eppendorf muszą spełniać wymiagania normy EN ISO 8655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rawdzenia i potwierdzenia szczelności oferowanych końcówek z posiadanymi pipetami w siedzibie zamawiającego</w:t>
            </w:r>
          </w:p>
        </w:tc>
      </w:tr>
      <w:tr w:rsidR="00B5724E" w:rsidRPr="00B5724E" w:rsidTr="008B6F7A">
        <w:trPr>
          <w:trHeight w:val="4800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14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3 op. po 960 szt. w każdym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Końcówki (TIPS) 2-200µl z filtrem do pipet automatycznych Eppendorf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Niewielka zwilżalność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Filtr składający się z dwóch hydrofobowych warstw filtracyjnych różniących się od siebie wielkością porów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Wysoka stabilność temperaturowa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Precyzyjny kształt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Długość końcówek 55 m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. 10statywów po 96 końcówe (960 szt.)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Końcówki wyprodukowane z najwyższej jakości polipropylenu bez dodatku plastyfikatorów, biocydów, oleamidów – wymagane poświadczenie certyfikat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Możliwość ściągnięcia ze strony internetowej producenta certyfikatu do każdej wyprodukowanej partii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Nie zawierają inhibitorów reakcji PCR, ludzkiego DNA, DNAz oraz RNAz – wymagane poświadczenie certyfikate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Sterylne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Niepirogenne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wydajność filtra nie gorsza niż HEPA klasa efektywności E12 zgodnie z DIN EN ISO 29463-5 – wymagane poświadczenie certyfikatem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 połączeniu z pipetami Eppendorf muszą spełniać wymiagania normy EN ISO 8655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rawdzenia i potwierdzenia szczelności oferowanych końcówek z posiadanymi pipetami w siedzibie zamawiającego</w:t>
            </w:r>
          </w:p>
        </w:tc>
      </w:tr>
      <w:tr w:rsidR="00B5724E" w:rsidRPr="00B5724E" w:rsidTr="008B6F7A">
        <w:trPr>
          <w:trHeight w:val="5100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15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4 op. po 960 szt. w każdym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Końcówki (TIPS – wkłady wymienne) 2-200 µl do pipet automatycznych Eppendorf, PCR Clean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Całkowita długość końcówki 53mm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Niewielka zwilżalność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ysoka stabilność temperaturowa (możliwość autoklawowania w temperaturze 121</w:t>
            </w:r>
            <w:r w:rsidRPr="00B5724E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o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C, w opakowaniu i bez folii)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Kolorystyczna identyfikacja ramki (statywu) końcówek z odpowiednią pipetą                                                                                                                                                                                                                        - Końcówki bezbarwne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Precyzyjny kształt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dporność na autoklawowowanie i działanie chemikaliów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szystkie elementy nadają się w 100% do recyclingu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owanie: 10 tacek po 96 końcówek (960 końcówek)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Końcówki wyprodukowane z najwyższej jakości polipropylenu bez dodatku plastyfikatorów, biocydów, oleamidów – wymagane poświadczenie certyfikat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Ergonomicznie zaprojektowana końcówka zapewnia idealne dopasowanie do pipet marki Eppendorf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Nie zawierają inhibitorów reakcji PCR, ludzkiego DNA, DNAz oraz RNAz – wymagane poświadczenie certyfikatem                                                                                                                     - Końcówki posiadają certyfikat CE oraz wpis do rejestru Produktów Leczniczych, Wyrobów Medycznych i Produktów Biobójczych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 połączeniu z pipetami Eppendorf muszą spełniać wymagania normy EN ISO 8655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rawdzenia i potwierdzenia szczelności oferowanych końcówek z posiadanymi pipetami w siedzibie zamawiającego</w:t>
            </w:r>
          </w:p>
        </w:tc>
      </w:tr>
      <w:tr w:rsidR="00B5724E" w:rsidRPr="00B5724E" w:rsidTr="008B6F7A">
        <w:trPr>
          <w:trHeight w:val="1984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16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4 op. po 960 szt. w każdym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Końcówki (TIPS – wkłady wymienne) 0,1-20 µl do pipet automatycznych Eppendorf, PCR Clean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Całkowita długość końcówki 40 mm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Niewielka zwilżalność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ysoka stabilność temperaturowa (możliwość autoklawowania w temperaturze 121oC, w opakowaniu i bez folii)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Kolorystyczna identyfikacja ramki ( statywu) końcówek z odpowiednią pipetą                                                                                                                                                                                                                        - Końcówki bezbarwne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Precyzyjny kształt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dporność na autoklawowowanie i działanie chemikaliów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szystkie elementy nadają się w 100% do recyclingu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owanie: 10 tacek po 96 końcówek (960 końcówek)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Końcówki wyprodukowane z najwyższej jakości polipropylenu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bez dodatku plastyfikatorów, biocydów, oleamidów – wymagane poświadczenie certyfikat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Ergonomicznie zaprojektowana końcówka zapewnia idealne dopasowanie do pipet marki Eppendorf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Nie zawierają inhibitorów reakcji PCR, ludzkiego DNA, DNAz oraz RNAz – wymagane poświadczenie certyfikatem                                                                                                                     - Końcówki posiadają certyfikat CE oraz wpis do rejestru Produktów Leczniczych, Wyrobów Medycznych i Produktów Biobójczych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 połączeniu z pipetami Eppendorf muszą spełniać wymagania normy EN ISO 8655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rawdzenia i potwierdzenia szczelności oferowanych końcówek z posiadanymi pipetami w siedzibie zamawiającego</w:t>
            </w:r>
          </w:p>
        </w:tc>
      </w:tr>
      <w:tr w:rsidR="00B5724E" w:rsidRPr="00B5724E" w:rsidTr="008B6F7A">
        <w:trPr>
          <w:trHeight w:val="4800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17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4 op. po 960 szt. w każdym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Końcówki ( TIPS – wkłady wymienne) 50-1000 µl do pipet automatycznych Eppendorf, PCR Clean, IVD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Całkowita długość końcówki 71 mm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Niewielka zwilżalność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ysoka stabilność temperaturowa (możliwość autoklawowania w temperaturze 121oC, w opakowaniu i bez folii)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Kolorystyczna identyfikacja ramki (statywu) końcówek z odpowiednią pipetą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Precyzyjny kształt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dporność na autoklawowowanie i działanie chemikaliów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szystkie elementy nadają się w 100% do recyclingu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owanie: 10 tacek po 96 końcówek (960 końcówek)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Końcówki wyprodukowane z najwyższej jakości polipropylenu bez dodatku plastyfikatorów, biocydów, oleamidów – wymagane poświadczenie certyfikat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Ergonomicznie zaprojektowana końcówka zapewnia idealne dopasowanie do pipet marki Eppendorf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Nie zawierają inhibitorów reakcji PCR, ludzkiego DNA, DNAz oraz RNAz – wymagane poświadczenie certyfikate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Końcówki posiadają certyfikat CE oraz wpis do rejestru Produktów Leczniczych, Wyrobów Medycznych i Produktów Biobójczych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 połączeniu z pipetami Eppendorf muszą spełniać wymagania normy EN ISO 8655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rawdzenia i potwierdzenia szczelności oferowanych końcówek z posiadanymi pipetami w siedzibie zamawiającego</w:t>
            </w:r>
          </w:p>
        </w:tc>
      </w:tr>
      <w:tr w:rsidR="00B5724E" w:rsidRPr="00B5724E" w:rsidTr="008B6F7A">
        <w:trPr>
          <w:trHeight w:val="2400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18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3 szt.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Statyw do poboru końcówek działających na zasadzie bezpośredniego wypierania o pojemności 0,1mL – 10 mL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ożliwość przechowywania do 8 końcówek jednocześnie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Sterylizowalny w autoklawie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Przesuwana, możliwa do zdjęcia pokrywa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odstawa przeciwpoślizgowa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dający możliwość jednoręcznego nasadzania końcówk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ozwalający na opisanie</w:t>
            </w:r>
          </w:p>
        </w:tc>
      </w:tr>
      <w:tr w:rsidR="00B5724E" w:rsidRPr="00B5724E" w:rsidTr="008B6F7A">
        <w:trPr>
          <w:trHeight w:val="1984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19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4 op. po 1000 szt. każde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Probówki 2 ml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bjętość probówki 2 ml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znaczone na probówce wskaźniki objętości: 0,5, 1, 1,5, 2 ml umożliwiające wzrokowe określenie objętości próbk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atowa powierzchnia na korku i po stronie zewnętrznej probówki umożliwiająca łatwe podpisywanie próbek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Korek zapobiega niepożądanemu odskoczeniu wieczka i otwiera się go bez obawy przed ewentualnym skażeni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Duża wytrzymałość na chemikalia, obciążenia mechaniczne i ekstremalne temperatury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Wytrzymałe do prędkości wirowania 25 000xg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obówki wyprodukowane z najwyższej jakości polipropylenu bez dodatku plastyfikatorów, biocydów, oleamidów – poświadczenie certyfikatem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ecyzyjne uszczelnienie korka gwarantuje minimalne parowanie w czasie długiego przechowywania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pewniona sprawność w temperaturach od -86°C do +100°C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ożliwość sterylizacji w autoklawie przy otwartym korku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ożliwość ściągnięcia ze strony internetowej producenta certyfikatu do każdej wyprodukowanej parti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Nie zawierają inhibitorów reakcji PCR, ludzkiego DNA, DNAz oraz RNAz – wymagane poświadczenie certyfikate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Bezbarwne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akowane w worku po 1000 szt.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ektrofotometrycznego sprawdzenia i określenia poziomu plastyfikatorów użytych do produkcji probówek w siedzibie</w:t>
            </w:r>
          </w:p>
        </w:tc>
      </w:tr>
      <w:tr w:rsidR="00B5724E" w:rsidRPr="00B5724E" w:rsidTr="008B6F7A">
        <w:trPr>
          <w:trHeight w:val="4500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20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4 op. po 1000 szt. każde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Probówki 1,5 ml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bjętość probówki 1,5 ml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znaczone na probówce wskaźniki objętości: 0,5, 1, 1,5 ml umożliwiające wzrokowe określenie objętości próbk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atowa powierzchnia na korku i po stronie zewnętrznej probówki umożliwiająca łatwe podpisywanie próbek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Korek zapobiega niepożądanemu odskoczeniu wieczka i otwiera się go bez obawy przed ewentualnym skażeni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Duża wytrzymałość na chemikalia, obciążenia mechaniczne i ekstremalne temperatury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Wytrzymałe do prędkości wirowania 30 000xg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obówki wyprodukowane z najwyższej jakości polipropylenu bez dodatku plastyfikatorów, biocydów, oleamidów – poświadczenie certyfikatem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ecyzyjne uszczelnienie korka gwarantuje minimalne parowanie w czasie długiego przechowywania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pewniona sprawność w temperaturach od -86°C do +100°C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ożliwość sterylizacji w autoklawie przy otwartym korku (121ºC, 20 min)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Nie zawierają inhibitorów reakcji PCR, ludzkiego DNA, DNAz oraz RNAz – wymagane poświadczenie certyfikate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bezbarwne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owanie zawiera 1000 szt.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ektrofotometrycznego sprawdzenia i określenia poziomu plastyfikatorów użytych do produkcji probówek w siedzibie</w:t>
            </w:r>
          </w:p>
        </w:tc>
      </w:tr>
      <w:tr w:rsidR="00B5724E" w:rsidRPr="00B5724E" w:rsidTr="008B6F7A">
        <w:trPr>
          <w:trHeight w:val="3000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21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2 op.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Statyw do chłodzenia próbek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Statyw 96-otworowy do chłodzenia probówek 0,2 ml, 0,5 ml lub 96-dołkowych płytek PCR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o ochłodzeniu do temperatury -20°C schładza próbki przez minimum godzinę do 0°C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Statywy poniżej 7°C w kolorze fioletowym, zmienia kolor na różowy po osiągnięciu 7°C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Technologia suchej inkubacj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twory mogą zmieniać kolor niezależnie od siebie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szczędność miejsca – możliwe do układania w stos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Stożkowe otwory nie pozwalają na zamarzanie próbek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Specjalna budowa konturów zapobiega zamarzaniu próbek</w:t>
            </w:r>
          </w:p>
        </w:tc>
      </w:tr>
      <w:tr w:rsidR="00B5724E" w:rsidRPr="00B5724E" w:rsidTr="008B6F7A">
        <w:trPr>
          <w:trHeight w:val="4200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22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2 op. po 500 szt. każde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 xml:space="preserve">Końcówki (TIPS – worki) 100-5000µl do pipet automatycznych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owanie z końcówkami znakowane kolorystycznie dopasowane do pasującej pipety Eppendorf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Niewielka zwilżalność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Wysoka stabilność temperaturowa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dporność na autoklawowowanie (121 st C, 20 minut) w opakowaniu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ecyzyjny kształt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Niesterylne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Długość końcówek 120 m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owanie: 5 worków po 100szt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Końcówki wyprodukowane z najwyższej jakości polipropylenu bez dodatku plastyfikatorów, biocydów, oleamidów – wymagane poświadczenie certyfikat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ergonomicznie zaprojektowana końcówka zapewnia idealne dopasowanie do pipet marki Eppendorf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 połączeniu z pipetami Eppendorf muszą spełniać wymagania normy EN ISO 8655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rawdzenia i potwierdzenia szczelności oferowanych końcówek z posiadanymi pipetami w siedzibie zamawiającego</w:t>
            </w:r>
          </w:p>
        </w:tc>
      </w:tr>
      <w:tr w:rsidR="00B5724E" w:rsidRPr="00B5724E" w:rsidTr="008B6F7A">
        <w:trPr>
          <w:trHeight w:val="2409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23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3 op. po 1000 szt. każde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Probówki 1,5 ml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bjętość probówki 1,5 ml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znaczone na probówce wskaźniki objętości: 0,5, 1, 1,5 ml umożliwiające wzrokowe określenie objętości próbk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atowa powierzchnia na korku i po stronie zewnętrznej probówki umożliwiająca łatwe podpisywanie próbek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Korek zapobiega niepożądanemu odskoczeniu wieczka i otwiera się go bez obawy przed ewentualnym skażeni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Duża wytrzymałość na chemikalia, obciążenia mechaniczne i ekstremalne temperatury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Wytrzymałe do prędkości wirowania 30 000xg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obówki wyprodukowane z najwyższej jakości polipropylenu bez dodatku plastyfikatorów, biocydów, oleamidów – poświadczenie certyfikatem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ecyzyjne uszczelnienie korka gwarantuje minimalne parowanie w czasie długiego przechowywania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pewniona sprawność w temperaturach od -86°C do +100°C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ożliwość sterylizacji w autoklawie przy otwartym korku                                                                                                                                                                                                                                            - Nie zawierają inhibitorów reakcji PCR, ludzkiego DNA, DNAz oraz RNAz – wymagane poświadczenie certyfikate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Bursztynowe w celu ochrony przed światłem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- Opakowanie zawiera 1000 szt.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ektrofotometrycznego sprawdzenia i określenia poziomu plastyfikatorów użytych do produkcji probówek w siedzibie</w:t>
            </w:r>
          </w:p>
        </w:tc>
      </w:tr>
      <w:tr w:rsidR="00B5724E" w:rsidRPr="00B5724E" w:rsidTr="008B6F7A">
        <w:trPr>
          <w:trHeight w:val="4200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24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1 op. po 500 szt. każde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Probówki 0,5 ml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bjętość probówki 0,5 ml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znaczone na probówce wskaźniki objętości: 0,1, 0,25, 0,5 ml umożliwiające wzrokowe określenie objętości próbk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atowa powierzchnia na korku i po stronie zewnętrznej probówki umożliwiająca łatwe podpisywanie próbek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Korek zapobiega niepożądanemu odskoczeniu wieczka i otwiera się go bez obawy przed ewentualnym skażeni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Duża wytrzymałość na chemikalia, obciążenia mechaniczne i ekstremalne temperatury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Wytrzymałe do prędkości wirowania 30 000xg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obówki wyprodukowane z najwyższej jakości polipropylenu bez dodatku plastyfikatorów, biocydów, oleamidów – poświadczenie certyfikatem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ecyzyjne uszczelnienie korka gwarantuje minimalne parowanie w czasie długiego przechowywania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pewniona sprawność w temperaturach od -86°C do +100°C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ożliwość sterylizacji w autoklawie przy otwartym korku                                                                                                                                                                                                                                            - Nie zawierają inhibitorów reakcji PCR, ludzkiego DNA, DNAz oraz RNAz – wymagane poświadczenie certyfikate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Bursztynowe w celu ochrony przed światłem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owanie zawiera 500 szt.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ektrofotometrycznego sprawdzenia i określenia poziomu plastyfikatorów użytych do produkcji probówek w siedzibie</w:t>
            </w:r>
          </w:p>
        </w:tc>
      </w:tr>
      <w:tr w:rsidR="00B5724E" w:rsidRPr="00B5724E" w:rsidTr="008B6F7A">
        <w:trPr>
          <w:trHeight w:val="1701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25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3 op. po 200 szt. każde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 xml:space="preserve">Końcówki (TIPS – worki) 1000-10000µl do pipet automatycznych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owanie z końcówkami znakowane kolorystycznie dopasowane do pasującej pipety Eppendorf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Niewielka zwilżalność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Wysoka stabilność temperaturowa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dporność na autoklawowowanie (121 st C, 20 minut) w opakowaniu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ecyzyjny kształt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Niesterylne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- Długość końcówek 165 m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owanie: 2 worki po 100szt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Końcówki wyprodukowane z najwyższej jakości polipropylenu bez dodatku plastyfikatorów, biocydów, oleamidów – wymagane poświadczenie certyfikat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ergonomicznie zaprojektowana końcówka zapewnia idealne dopasowanie do pipet marki Eppendorf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 połączeniu z pipetami Eppendorf muszą spełniać wymagania normy EN ISO 8655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rawdzenia i potwierdzenia szczelności oferowanych końcówek z posiadanymi pipetami w siedzibie zamawiającego</w:t>
            </w:r>
          </w:p>
        </w:tc>
      </w:tr>
      <w:tr w:rsidR="00B5724E" w:rsidRPr="00B5724E" w:rsidTr="008B6F7A">
        <w:trPr>
          <w:trHeight w:val="4200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26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5 op. po 1000 szt. każde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Końcówki ( TIPS – worki) 0,1-10 µl do pipet automatycznych Eppendorf w workach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Opakowanie z końcówkami znakowane kolorystycznie dopasowane do pasującej pipety Eppendorf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Niewielka zwilżalność końcówek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Wysoka stabilność temperaturowa koncówek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Odporność na autoklawowowanie (121 st C, 20 minut) w opakowaniu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Precyzyjny kształt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Niesterylne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Długość końcówek 34 m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akowane w workach umozliwiających powtórne zamknięcie,  2 worki po 500 końcówek (1000 szt.)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Końcówki wyprodukowane z najwyższej jakości polipropylenu bez dodatku plastyfikatorów, biocydów, oleamidów – wymagane poświadczenie certyfikat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ergonomicznie zaprojektowana końcówka zapewnia idealne dopasowanie do pipet marki Eppendorf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W połączeniu z pipetami Eppendorf muszą spełniać wymagania normy EN ISO 8655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rawdzenia i potwierdzenia szczelności oferowanych końcówek z posiadanymi pipetami w siedzibie zamawiającego</w:t>
            </w:r>
          </w:p>
        </w:tc>
      </w:tr>
      <w:tr w:rsidR="00B5724E" w:rsidRPr="00B5724E" w:rsidTr="008B6F7A">
        <w:trPr>
          <w:trHeight w:val="1275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27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2 op. po 1000 szt. każde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Probówki 2 ml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bjętość probówki 2 ml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znaczone na probówce wskaźniki objętości: 0,5, 1, 1,5, 2 ml  ml umożliwiające wzrokowe określenie objętości próbk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atowa powierzchnia na korku i po stronie zewnętrznej probówki umożliwiająca łatwe podpisywanie próbek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- Korek zapobiega niepożądanemu odskoczeniu wieczka i otwiera się go bez obawy przed ewentualnym skażeni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Duża wytrzymałość na chemikalia, obciążenia mechaniczne i ekstremalne temperatury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Wytrzymałe do prędkości wirowania 25 000xg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obówki wyprodukowane z najwyższej jakości polipropylenu bez dodatku plastyfikatorów, biocydów, oleamidów – poświadczenie certyfikatem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ecyzyjne uszczelnienie korka gwarantuje minimalne parowanie w czasie długiego przechowywania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pewniona sprawność w temperaturach od -86°C do +100°C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ożliwość sterylizacji w autoklawie przy otwartym korku                                                                                                                                                                                                                                            - Nie zawierają inhibitorów reakcji PCR, ludzkiego DNA, DNAz oraz RNAz – wymagane poświadczenie certyfikate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Bursztynowe w celu ochrony przed światłem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owanie zawiera 1000 szt.</w:t>
            </w:r>
          </w:p>
          <w:p w:rsidR="00B5724E" w:rsidRPr="00B5724E" w:rsidRDefault="00B5724E" w:rsidP="008B6F7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ektrofotometrycznego sprawdzenia i określenia poziomu plastyfikatorów użytych do produkcji probówek w siedzibie</w:t>
            </w:r>
          </w:p>
        </w:tc>
      </w:tr>
      <w:tr w:rsidR="00B5724E" w:rsidRPr="00B5724E" w:rsidTr="00B5724E">
        <w:trPr>
          <w:trHeight w:val="2588"/>
        </w:trPr>
        <w:tc>
          <w:tcPr>
            <w:tcW w:w="9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28</w:t>
            </w:r>
          </w:p>
        </w:tc>
        <w:tc>
          <w:tcPr>
            <w:tcW w:w="1720" w:type="dxa"/>
            <w:noWrap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3 op. po 200 szt. każde</w:t>
            </w:r>
          </w:p>
        </w:tc>
        <w:tc>
          <w:tcPr>
            <w:tcW w:w="6648" w:type="dxa"/>
            <w:hideMark/>
          </w:tcPr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- Objętość probówki 5 ml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Zaznaczone na probówce wskaźniki objętości: 0,5, 1, 1,5, 2, 2,5, 3, 3,5, 4, 4,5, 5 ml umożliwiające wzrokowe określenie objętości próbki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Matowa powierzchnia na korku i po stronie zewnętrznej probówki umożliwiająca łatwe podpisywanie próbek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Korek zapobiega niepożądanemu odskoczeniu wieczka i otwiera się go bez obawy przed ewentualnym skażeniem.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Duża wytrzymałość na chemikalia, obciążenia mechaniczne i ekstremalne temperatury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Wytrzymałe do prędkości wirowania 25 000xg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obówki wyprodukowane z najwyższej jakości polipropylenu bez dodatku plastyfikatorów, biocydów, oleamidów – poświadczenie certyfikatem.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Precyzyjne uszczelnienie korka gwarantuje minimalne parowanie w czasie długiego przechowywania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Stożkowy kształt kompatybilny z akcesoriami do 15ml probówek stożkowych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System zamykania probówki zapewniający wysoką szczelność Zapewniona sprawność w temperaturach od -86°C do +80°C ( z użyciem zacisku do 100 stopni)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Możliwość sterylizacji w autoklawie przy otwartym korku                                                                                                                                                                                                                                   - Nie zawierają inhibitorów reakcji PCR, ludzkiego DNA, DNAz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oraz RNAz – wymagane poświadczenie certyfikatem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 xml:space="preserve">- Bursztynowe w celu ochrony przed światłem, </w:t>
            </w: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br/>
              <w:t>- Opakowanie zawiera 200 szt.</w:t>
            </w:r>
          </w:p>
          <w:p w:rsidR="00B5724E" w:rsidRPr="00B5724E" w:rsidRDefault="00B5724E" w:rsidP="008B6F7A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B5724E">
              <w:rPr>
                <w:rFonts w:ascii="Times New Roman" w:hAnsi="Times New Roman"/>
                <w:bCs/>
                <w:sz w:val="24"/>
                <w:szCs w:val="24"/>
              </w:rPr>
              <w:t>Zamawiający wymaga spektrofotometrycznego sprawdzenia i określenia poziomu plastyfikatorów użytych do produkcji probówek w siedzibie</w:t>
            </w:r>
          </w:p>
        </w:tc>
      </w:tr>
    </w:tbl>
    <w:p w:rsidR="00B2459F" w:rsidRDefault="00B2459F" w:rsidP="00B245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pl-PL" w:eastAsia="pl-PL"/>
        </w:rPr>
      </w:pPr>
    </w:p>
    <w:p w:rsidR="00B2459F" w:rsidRDefault="00B2459F" w:rsidP="00B245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pl-PL" w:eastAsia="pl-PL"/>
        </w:rPr>
      </w:pPr>
    </w:p>
    <w:p w:rsidR="003A60C8" w:rsidRPr="00D70ADD" w:rsidRDefault="003A60C8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3A60C8" w:rsidRPr="00D70ADD" w:rsidRDefault="003A60C8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3A60C8" w:rsidRPr="00D70ADD" w:rsidRDefault="003A60C8" w:rsidP="00EC3C6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b/>
          <w:bCs/>
          <w:sz w:val="24"/>
          <w:szCs w:val="24"/>
          <w:lang w:val="pl-PL"/>
        </w:rPr>
        <w:t>3. TERMIN REALIZACJI ZAMÓWIENIA</w:t>
      </w:r>
    </w:p>
    <w:p w:rsidR="003A60C8" w:rsidRPr="00D70ADD" w:rsidRDefault="00827117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>W ciągu 5</w:t>
      </w:r>
      <w:r w:rsidR="003A60C8" w:rsidRPr="00D70ADD">
        <w:rPr>
          <w:rFonts w:ascii="Times New Roman" w:hAnsi="Times New Roman"/>
          <w:sz w:val="24"/>
          <w:szCs w:val="24"/>
          <w:lang w:val="pl-PL"/>
        </w:rPr>
        <w:t xml:space="preserve"> dni kalendarzowych od daty podpisania umowy.</w:t>
      </w:r>
    </w:p>
    <w:p w:rsidR="003A60C8" w:rsidRPr="00D70ADD" w:rsidRDefault="003A60C8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3A60C8" w:rsidRPr="00D70ADD" w:rsidRDefault="003A60C8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D70ADD">
        <w:rPr>
          <w:rFonts w:ascii="Times New Roman" w:hAnsi="Times New Roman"/>
          <w:b/>
          <w:bCs/>
          <w:sz w:val="24"/>
          <w:szCs w:val="24"/>
          <w:lang w:val="pl-PL"/>
        </w:rPr>
        <w:t>4.  MIEJSCE I TERMIN SKŁADANIA OFERT</w:t>
      </w:r>
    </w:p>
    <w:p w:rsidR="003A60C8" w:rsidRPr="00D70ADD" w:rsidRDefault="003A60C8" w:rsidP="00303136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 xml:space="preserve">. Oferta powinna być przesłana za pośrednictwem platformy zakupowej: </w:t>
      </w:r>
      <w:hyperlink r:id="rId8" w:history="1">
        <w:r w:rsidRPr="00D70ADD">
          <w:rPr>
            <w:rStyle w:val="Hipercze"/>
            <w:rFonts w:ascii="Times New Roman" w:hAnsi="Times New Roman"/>
            <w:sz w:val="24"/>
            <w:szCs w:val="24"/>
            <w:lang w:val="pl-PL"/>
          </w:rPr>
          <w:t>https://platformazakupowa.pl</w:t>
        </w:r>
      </w:hyperlink>
    </w:p>
    <w:p w:rsidR="003A60C8" w:rsidRPr="00D70ADD" w:rsidRDefault="003A60C8" w:rsidP="00303136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trike/>
          <w:sz w:val="24"/>
          <w:szCs w:val="24"/>
          <w:lang w:val="pl-PL"/>
        </w:rPr>
      </w:pPr>
      <w:r w:rsidRPr="00D70ADD">
        <w:rPr>
          <w:rFonts w:ascii="Times New Roman" w:hAnsi="Times New Roman"/>
          <w:b/>
          <w:bCs/>
          <w:sz w:val="24"/>
          <w:szCs w:val="24"/>
          <w:lang w:val="pl-PL"/>
        </w:rPr>
        <w:t xml:space="preserve">. Termin </w:t>
      </w:r>
      <w:r w:rsidR="00D70ADD" w:rsidRPr="00D70ADD">
        <w:rPr>
          <w:rFonts w:ascii="Times New Roman" w:hAnsi="Times New Roman"/>
          <w:b/>
          <w:bCs/>
          <w:sz w:val="24"/>
          <w:szCs w:val="24"/>
          <w:lang w:val="pl-PL"/>
        </w:rPr>
        <w:t>składania ofert</w:t>
      </w:r>
      <w:r w:rsidR="00B5724E">
        <w:rPr>
          <w:rFonts w:ascii="Times New Roman" w:hAnsi="Times New Roman"/>
          <w:b/>
          <w:bCs/>
          <w:sz w:val="24"/>
          <w:szCs w:val="24"/>
          <w:lang w:val="pl-PL"/>
        </w:rPr>
        <w:t xml:space="preserve"> upływa w dniu 28</w:t>
      </w:r>
      <w:r w:rsidRPr="00D70ADD">
        <w:rPr>
          <w:rFonts w:ascii="Times New Roman" w:hAnsi="Times New Roman"/>
          <w:b/>
          <w:bCs/>
          <w:sz w:val="24"/>
          <w:szCs w:val="24"/>
          <w:lang w:val="pl-PL"/>
        </w:rPr>
        <w:t>.07.2020</w:t>
      </w:r>
      <w:r w:rsidR="00615DEB" w:rsidRPr="00D70ADD">
        <w:rPr>
          <w:rFonts w:ascii="Times New Roman" w:hAnsi="Times New Roman"/>
          <w:b/>
          <w:bCs/>
          <w:sz w:val="24"/>
          <w:szCs w:val="24"/>
          <w:lang w:val="pl-PL"/>
        </w:rPr>
        <w:t xml:space="preserve"> </w:t>
      </w:r>
      <w:r w:rsidRPr="00D70ADD">
        <w:rPr>
          <w:rFonts w:ascii="Times New Roman" w:hAnsi="Times New Roman"/>
          <w:b/>
          <w:bCs/>
          <w:sz w:val="24"/>
          <w:szCs w:val="24"/>
          <w:lang w:val="pl-PL"/>
        </w:rPr>
        <w:t xml:space="preserve">r. o godzinie 12:00 </w:t>
      </w:r>
    </w:p>
    <w:p w:rsidR="003A60C8" w:rsidRPr="00D70ADD" w:rsidRDefault="003A60C8" w:rsidP="00303136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D70ADD">
        <w:rPr>
          <w:rFonts w:ascii="Times New Roman" w:hAnsi="Times New Roman"/>
          <w:b/>
          <w:bCs/>
          <w:sz w:val="24"/>
          <w:szCs w:val="24"/>
          <w:lang w:val="pl-PL"/>
        </w:rPr>
        <w:t xml:space="preserve">. </w:t>
      </w:r>
      <w:r w:rsidRPr="00D70ADD">
        <w:rPr>
          <w:rFonts w:ascii="Times New Roman" w:hAnsi="Times New Roman"/>
          <w:sz w:val="24"/>
          <w:szCs w:val="24"/>
          <w:lang w:val="pl-PL"/>
        </w:rPr>
        <w:t>Oferty niekompletne lub złożone po wyznaczonym terminie pozostaną bez rozpatrzenia z przyczyn formalnych. Wykonawca ponosi wszelkie koszty związane z przygotowaniem oferty.</w:t>
      </w:r>
    </w:p>
    <w:p w:rsidR="003A60C8" w:rsidRPr="00D70ADD" w:rsidRDefault="003A60C8" w:rsidP="00303136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D70ADD">
        <w:rPr>
          <w:rFonts w:ascii="Times New Roman" w:hAnsi="Times New Roman"/>
          <w:b/>
          <w:bCs/>
          <w:sz w:val="24"/>
          <w:szCs w:val="24"/>
          <w:lang w:val="pl-PL"/>
        </w:rPr>
        <w:t>.</w:t>
      </w:r>
      <w:r w:rsidRPr="00D70ADD">
        <w:rPr>
          <w:rFonts w:ascii="Times New Roman" w:hAnsi="Times New Roman"/>
          <w:sz w:val="24"/>
          <w:szCs w:val="24"/>
          <w:lang w:val="pl-PL"/>
        </w:rPr>
        <w:t xml:space="preserve"> Oferent może przed upływem terminu składania ofert zmienić lub wycofać swoją ofertę.</w:t>
      </w:r>
    </w:p>
    <w:p w:rsidR="00827117" w:rsidRPr="00D70ADD" w:rsidRDefault="003A60C8" w:rsidP="005E2882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D70ADD">
        <w:rPr>
          <w:rFonts w:ascii="Times New Roman" w:hAnsi="Times New Roman"/>
          <w:b/>
          <w:bCs/>
          <w:sz w:val="24"/>
          <w:szCs w:val="24"/>
          <w:lang w:val="pl-PL"/>
        </w:rPr>
        <w:t>.</w:t>
      </w:r>
      <w:r w:rsidRPr="00D70ADD">
        <w:rPr>
          <w:rFonts w:ascii="Times New Roman" w:hAnsi="Times New Roman"/>
          <w:sz w:val="24"/>
          <w:szCs w:val="24"/>
          <w:lang w:val="pl-PL"/>
        </w:rPr>
        <w:t xml:space="preserve"> W toku badania i oceny ofert Zamawiający może żądać od oferentów wyjaśnień dotyczących treści złożonych ofert.</w:t>
      </w:r>
    </w:p>
    <w:p w:rsidR="003A60C8" w:rsidRPr="00D70ADD" w:rsidRDefault="003A60C8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3A60C8" w:rsidRPr="00D70ADD" w:rsidRDefault="003A60C8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D70ADD">
        <w:rPr>
          <w:rFonts w:ascii="Times New Roman" w:hAnsi="Times New Roman"/>
          <w:b/>
          <w:bCs/>
          <w:sz w:val="24"/>
          <w:szCs w:val="24"/>
          <w:lang w:val="pl-PL"/>
        </w:rPr>
        <w:t xml:space="preserve">5. TERMIN OTWARCIA OFERT ORAZ ZLECENIE REALIZACJI </w:t>
      </w:r>
    </w:p>
    <w:p w:rsidR="003A60C8" w:rsidRPr="00D70ADD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 xml:space="preserve">1. O wynikach postępowania Wykonawcy zostaną powiadomieni drogą elektroniczną. Wykonawca, którego oferta zwycięży zostanie powiadomiony odrębnie o terminie zawarcia umowy na wykonanie zamówienia. </w:t>
      </w:r>
    </w:p>
    <w:p w:rsidR="003A60C8" w:rsidRPr="00D70ADD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 xml:space="preserve">2. Umowa z wybranym Wykonawcą zostanie podpisana w ciągu </w:t>
      </w:r>
      <w:r w:rsidRPr="00D70ADD">
        <w:rPr>
          <w:rFonts w:ascii="Times New Roman" w:hAnsi="Times New Roman"/>
          <w:b/>
          <w:sz w:val="24"/>
          <w:szCs w:val="24"/>
          <w:lang w:val="pl-PL"/>
        </w:rPr>
        <w:t>5 dni</w:t>
      </w:r>
      <w:r w:rsidRPr="00D70ADD">
        <w:rPr>
          <w:rFonts w:ascii="Times New Roman" w:hAnsi="Times New Roman"/>
          <w:sz w:val="24"/>
          <w:szCs w:val="24"/>
          <w:lang w:val="pl-PL"/>
        </w:rPr>
        <w:t xml:space="preserve"> od daty rozstrzygnięcia postępowania ofertowego.</w:t>
      </w:r>
    </w:p>
    <w:p w:rsidR="00D70ADD" w:rsidRPr="00D70ADD" w:rsidRDefault="00D70ADD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D70ADD" w:rsidRPr="00D70ADD" w:rsidRDefault="00D70ADD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3A60C8" w:rsidRPr="00D70ADD" w:rsidRDefault="003A60C8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b/>
          <w:bCs/>
          <w:sz w:val="24"/>
          <w:szCs w:val="24"/>
          <w:lang w:val="pl-PL"/>
        </w:rPr>
        <w:t>6. KRYTERIA OCENY OFERT:</w:t>
      </w:r>
    </w:p>
    <w:p w:rsidR="003A60C8" w:rsidRPr="00D70ADD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 xml:space="preserve">1. Jedynym kryterium oceny ofert będzie </w:t>
      </w:r>
      <w:r w:rsidRPr="00D70ADD">
        <w:rPr>
          <w:rFonts w:ascii="Times New Roman" w:hAnsi="Times New Roman"/>
          <w:b/>
          <w:sz w:val="24"/>
          <w:szCs w:val="24"/>
          <w:lang w:val="pl-PL"/>
        </w:rPr>
        <w:t xml:space="preserve">cena </w:t>
      </w:r>
      <w:r w:rsidRPr="00D70ADD">
        <w:rPr>
          <w:rFonts w:ascii="Times New Roman" w:hAnsi="Times New Roman"/>
          <w:sz w:val="24"/>
          <w:szCs w:val="24"/>
          <w:lang w:val="pl-PL"/>
        </w:rPr>
        <w:t>zamówienia zaoferowana przez Wykonawcę. Zamawiający udzieli zamówienia Wykonawcy, który zaproponuje za wykonanie usługi objętej zapytaniem najniższą cenę.</w:t>
      </w:r>
    </w:p>
    <w:p w:rsidR="003A60C8" w:rsidRPr="00D70ADD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>2. W przypadku, gdy Zamawiający otrzyma dwie takie same oferty cenowe, zastrzega sobie prawo wezwania do złożenia oferty uzupełniającej. Cena w ofercie uzupełniającej nie może być wyższa niż w ofercie pierwotnej.</w:t>
      </w:r>
    </w:p>
    <w:p w:rsidR="003A60C8" w:rsidRPr="00D70ADD" w:rsidRDefault="003A60C8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3A60C8" w:rsidRPr="00D70ADD" w:rsidRDefault="003A60C8" w:rsidP="005E2882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pl-PL"/>
        </w:rPr>
      </w:pPr>
      <w:r w:rsidRPr="00D70ADD">
        <w:rPr>
          <w:rFonts w:ascii="Times New Roman" w:hAnsi="Times New Roman"/>
          <w:b/>
          <w:bCs/>
          <w:sz w:val="24"/>
          <w:szCs w:val="24"/>
          <w:lang w:val="pl-PL"/>
        </w:rPr>
        <w:t xml:space="preserve">7. </w:t>
      </w:r>
      <w:r w:rsidRPr="00D70ADD">
        <w:rPr>
          <w:rFonts w:ascii="Times New Roman" w:hAnsi="Times New Roman"/>
          <w:b/>
          <w:sz w:val="24"/>
          <w:szCs w:val="24"/>
          <w:lang w:val="pl-PL"/>
        </w:rPr>
        <w:t>O</w:t>
      </w:r>
      <w:r w:rsidRPr="00D70ADD">
        <w:rPr>
          <w:rFonts w:ascii="Times New Roman" w:hAnsi="Times New Roman"/>
          <w:b/>
          <w:bCs/>
          <w:sz w:val="24"/>
          <w:szCs w:val="24"/>
          <w:lang w:val="pl-PL"/>
        </w:rPr>
        <w:t xml:space="preserve">SOBA UPOWAŻNIONA </w:t>
      </w:r>
      <w:r w:rsidRPr="00D70ADD">
        <w:rPr>
          <w:rFonts w:ascii="Times New Roman" w:hAnsi="Times New Roman"/>
          <w:b/>
          <w:sz w:val="24"/>
          <w:szCs w:val="24"/>
          <w:lang w:val="pl-PL"/>
        </w:rPr>
        <w:t>DO KONTAKTU Z WYKONAWCAMI</w:t>
      </w:r>
    </w:p>
    <w:p w:rsidR="00D70ADD" w:rsidRPr="00D70ADD" w:rsidRDefault="00D70ADD" w:rsidP="00D70ADD">
      <w:pPr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>dr Dorota Kostrzewa-Nowak</w:t>
      </w:r>
      <w:r w:rsidR="00B2459F">
        <w:rPr>
          <w:rFonts w:ascii="Times New Roman" w:hAnsi="Times New Roman"/>
          <w:sz w:val="24"/>
          <w:szCs w:val="24"/>
          <w:lang w:val="pl-PL"/>
        </w:rPr>
        <w:t xml:space="preserve">, </w:t>
      </w:r>
      <w:r w:rsidRPr="00D70ADD">
        <w:rPr>
          <w:rFonts w:ascii="Times New Roman" w:hAnsi="Times New Roman"/>
          <w:sz w:val="24"/>
          <w:szCs w:val="24"/>
          <w:lang w:val="pl-PL"/>
        </w:rPr>
        <w:t>tel. 91-444-10-77; e-mail: dorota.kostrzewa-nowak@usz.edu.pl</w:t>
      </w:r>
    </w:p>
    <w:p w:rsidR="00827117" w:rsidRPr="00D70ADD" w:rsidRDefault="00827117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3A60C8" w:rsidRPr="00D70ADD" w:rsidRDefault="003A60C8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D70ADD">
        <w:rPr>
          <w:rFonts w:ascii="Times New Roman" w:hAnsi="Times New Roman"/>
          <w:b/>
          <w:bCs/>
          <w:sz w:val="24"/>
          <w:szCs w:val="24"/>
          <w:lang w:val="pl-PL"/>
        </w:rPr>
        <w:t>8.  OPIS SPOSOBU PRZYGOTOWANIA OFERTY</w:t>
      </w:r>
    </w:p>
    <w:p w:rsidR="003A60C8" w:rsidRPr="00D70ADD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 xml:space="preserve">1. Ofertę należy sporządzić w języku polskim, w formie pisemnej, na formularzu zamówienia stanowiącym załącznik nr 1 do zapytania ofertowego. </w:t>
      </w:r>
    </w:p>
    <w:p w:rsidR="003A60C8" w:rsidRPr="00D70ADD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>2. Oferta winna zawierać co najmniej:</w:t>
      </w:r>
    </w:p>
    <w:p w:rsidR="003A60C8" w:rsidRPr="00D70ADD" w:rsidRDefault="003A60C8" w:rsidP="00303136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>Powinna być opatrzona pieczęcią firmową Wykonawcy.</w:t>
      </w:r>
    </w:p>
    <w:p w:rsidR="003A60C8" w:rsidRPr="00D70ADD" w:rsidRDefault="003A60C8" w:rsidP="00303136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>Posiadać datę sporządzenia,</w:t>
      </w:r>
    </w:p>
    <w:p w:rsidR="003A60C8" w:rsidRPr="00D70ADD" w:rsidRDefault="003A60C8" w:rsidP="00303136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 xml:space="preserve">Nazwę, adres oraz nr NIP Wykonawcy, </w:t>
      </w:r>
    </w:p>
    <w:p w:rsidR="003A60C8" w:rsidRPr="00D70ADD" w:rsidRDefault="003A60C8" w:rsidP="00303136">
      <w:pPr>
        <w:numPr>
          <w:ilvl w:val="0"/>
          <w:numId w:val="6"/>
        </w:numPr>
        <w:tabs>
          <w:tab w:val="left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>Oświadczenie o akceptacji warunków zawartych w zapytaniu ofertowym.</w:t>
      </w:r>
    </w:p>
    <w:p w:rsidR="003A60C8" w:rsidRPr="00D70ADD" w:rsidRDefault="003A60C8" w:rsidP="00303136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 xml:space="preserve">Cenę ofertową brutto. </w:t>
      </w:r>
    </w:p>
    <w:p w:rsidR="003A60C8" w:rsidRPr="00D70ADD" w:rsidRDefault="003A60C8" w:rsidP="00303136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>Imię i Nazwisko osoby upoważnionej do kontaktów z Zamawiającym w imieniu Wykonawcy oraz adres poczty elektronicznej.</w:t>
      </w:r>
    </w:p>
    <w:p w:rsidR="003A60C8" w:rsidRPr="00D70ADD" w:rsidRDefault="003A60C8" w:rsidP="00303136">
      <w:pPr>
        <w:numPr>
          <w:ilvl w:val="0"/>
          <w:numId w:val="7"/>
        </w:numPr>
        <w:suppressAutoHyphens/>
        <w:spacing w:after="0" w:line="240" w:lineRule="auto"/>
        <w:ind w:hanging="501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 xml:space="preserve">Oferta powinna być podpisana czytelnie przez osobę uprawnioną do reprezentacji Wykonawcy. </w:t>
      </w:r>
    </w:p>
    <w:p w:rsidR="003A60C8" w:rsidRPr="00D70ADD" w:rsidRDefault="003A60C8" w:rsidP="00303136">
      <w:pPr>
        <w:numPr>
          <w:ilvl w:val="0"/>
          <w:numId w:val="7"/>
        </w:numPr>
        <w:suppressAutoHyphens/>
        <w:spacing w:after="0" w:line="240" w:lineRule="auto"/>
        <w:ind w:hanging="501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>Do oferty powinna być załączona kserokopia z wypisu z rejestru przedsiębiorców lub zaświadczenia z ewidencji działalności gospodarczej, wystawione w dacie nie wcześniejszej niż trzy miesiące przed datą złożenia oferty.</w:t>
      </w:r>
    </w:p>
    <w:p w:rsidR="003A60C8" w:rsidRPr="00D70ADD" w:rsidRDefault="003A60C8" w:rsidP="00303136">
      <w:pPr>
        <w:numPr>
          <w:ilvl w:val="0"/>
          <w:numId w:val="7"/>
        </w:numPr>
        <w:spacing w:after="0" w:line="240" w:lineRule="auto"/>
        <w:ind w:left="426" w:firstLine="0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>Zaoferowana cena powinna uwzględniać wykonanie wszystkich prac i czynności oraz zawierać wszelkie koszty związane z realizacją zamówienia świadczonego przez okres i na warunkach określonych w ofercie Sprzedawcy.</w:t>
      </w:r>
    </w:p>
    <w:p w:rsidR="003A60C8" w:rsidRPr="00D70ADD" w:rsidRDefault="003A60C8" w:rsidP="00303136">
      <w:pPr>
        <w:numPr>
          <w:ilvl w:val="0"/>
          <w:numId w:val="7"/>
        </w:numPr>
        <w:spacing w:after="0" w:line="240" w:lineRule="auto"/>
        <w:ind w:left="426" w:firstLine="0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>Dostawa w miejsce wskazane w umowie odbywa się na ryzyko i koszt Wykonawcy.</w:t>
      </w:r>
    </w:p>
    <w:p w:rsidR="003A60C8" w:rsidRPr="00D70ADD" w:rsidRDefault="003A60C8" w:rsidP="00303136">
      <w:pPr>
        <w:numPr>
          <w:ilvl w:val="0"/>
          <w:numId w:val="7"/>
        </w:numPr>
        <w:suppressAutoHyphens/>
        <w:spacing w:after="0" w:line="240" w:lineRule="auto"/>
        <w:ind w:left="426" w:firstLine="0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>Zamawiający zastrzega sobie prawo unieważnienia postępowania, zmiany terminu złożenia ofert oraz zmiany terminu wyboru wykonawcy.</w:t>
      </w:r>
    </w:p>
    <w:p w:rsidR="003A60C8" w:rsidRPr="00D70ADD" w:rsidRDefault="003A60C8" w:rsidP="005E2882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3A60C8" w:rsidRPr="00D70ADD" w:rsidRDefault="003A60C8" w:rsidP="005E2882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>Załączniki:</w:t>
      </w:r>
    </w:p>
    <w:p w:rsidR="003A60C8" w:rsidRPr="00D70ADD" w:rsidRDefault="003A60C8" w:rsidP="00303136">
      <w:pPr>
        <w:numPr>
          <w:ilvl w:val="1"/>
          <w:numId w:val="6"/>
        </w:num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 xml:space="preserve">Załącznik nr 1 – formularz ofertowy </w:t>
      </w:r>
    </w:p>
    <w:p w:rsidR="003A60C8" w:rsidRPr="00D70ADD" w:rsidRDefault="003A60C8" w:rsidP="00303136">
      <w:pPr>
        <w:numPr>
          <w:ilvl w:val="1"/>
          <w:numId w:val="6"/>
        </w:num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D70ADD">
        <w:rPr>
          <w:rFonts w:ascii="Times New Roman" w:hAnsi="Times New Roman"/>
          <w:sz w:val="24"/>
          <w:szCs w:val="24"/>
          <w:lang w:val="pl-PL"/>
        </w:rPr>
        <w:t>Załącznik nr 2 – wzór umowy</w:t>
      </w:r>
    </w:p>
    <w:sectPr w:rsidR="003A60C8" w:rsidRPr="00D70ADD" w:rsidSect="00351725">
      <w:headerReference w:type="default" r:id="rId9"/>
      <w:footerReference w:type="default" r:id="rId10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03CBC" w:rsidRDefault="00703CBC" w:rsidP="005130E9">
      <w:pPr>
        <w:spacing w:after="0" w:line="240" w:lineRule="auto"/>
      </w:pPr>
      <w:r>
        <w:separator/>
      </w:r>
    </w:p>
  </w:endnote>
  <w:endnote w:type="continuationSeparator" w:id="1">
    <w:p w:rsidR="00703CBC" w:rsidRDefault="00703CBC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60C8" w:rsidRDefault="003A60C8" w:rsidP="00255B1E">
    <w:pPr>
      <w:jc w:val="both"/>
      <w:rPr>
        <w:sz w:val="20"/>
      </w:rPr>
    </w:pPr>
  </w:p>
  <w:p w:rsidR="003A60C8" w:rsidRPr="005130E9" w:rsidRDefault="003A60C8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03CBC" w:rsidRDefault="00703CBC" w:rsidP="005130E9">
      <w:pPr>
        <w:spacing w:after="0" w:line="240" w:lineRule="auto"/>
      </w:pPr>
      <w:r>
        <w:separator/>
      </w:r>
    </w:p>
  </w:footnote>
  <w:footnote w:type="continuationSeparator" w:id="1">
    <w:p w:rsidR="00703CBC" w:rsidRDefault="00703CBC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60C8" w:rsidRDefault="003A60C8" w:rsidP="005130E9">
    <w:pPr>
      <w:pStyle w:val="Nagwek"/>
    </w:pPr>
  </w:p>
  <w:p w:rsidR="003A60C8" w:rsidRDefault="003A60C8" w:rsidP="005130E9">
    <w:pPr>
      <w:pStyle w:val="Nagwek"/>
    </w:pPr>
  </w:p>
  <w:p w:rsidR="003A60C8" w:rsidRDefault="003A60C8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F"/>
    <w:multiLevelType w:val="singleLevel"/>
    <w:tmpl w:val="5FC0A7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1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</w:pPr>
      <w:rPr>
        <w:rFonts w:cs="Times New Roman"/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2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4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5">
    <w:nsid w:val="1B2628FF"/>
    <w:multiLevelType w:val="hybridMultilevel"/>
    <w:tmpl w:val="4BA8E3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7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9">
    <w:nsid w:val="47A3041C"/>
    <w:multiLevelType w:val="hybridMultilevel"/>
    <w:tmpl w:val="FED842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CC26653"/>
    <w:multiLevelType w:val="hybridMultilevel"/>
    <w:tmpl w:val="AD82BE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3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4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5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6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7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8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19">
    <w:nsid w:val="7EE736C2"/>
    <w:multiLevelType w:val="hybridMultilevel"/>
    <w:tmpl w:val="3F74C7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12"/>
  </w:num>
  <w:num w:numId="4">
    <w:abstractNumId w:val="7"/>
  </w:num>
  <w:num w:numId="5">
    <w:abstractNumId w:val="1"/>
  </w:num>
  <w:num w:numId="6">
    <w:abstractNumId w:val="6"/>
  </w:num>
  <w:num w:numId="7">
    <w:abstractNumId w:val="13"/>
  </w:num>
  <w:num w:numId="8">
    <w:abstractNumId w:val="9"/>
  </w:num>
  <w:num w:numId="9">
    <w:abstractNumId w:val="19"/>
  </w:num>
  <w:num w:numId="10">
    <w:abstractNumId w:val="10"/>
  </w:num>
  <w:num w:numId="11">
    <w:abstractNumId w:val="5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844E2"/>
    <w:rsid w:val="00091859"/>
    <w:rsid w:val="000B3FF7"/>
    <w:rsid w:val="000D1CBB"/>
    <w:rsid w:val="000E6FFD"/>
    <w:rsid w:val="000F5F80"/>
    <w:rsid w:val="000F6BD0"/>
    <w:rsid w:val="00107241"/>
    <w:rsid w:val="00123B4B"/>
    <w:rsid w:val="00140B68"/>
    <w:rsid w:val="001A6FB4"/>
    <w:rsid w:val="001C6CFB"/>
    <w:rsid w:val="00202FBA"/>
    <w:rsid w:val="002045E2"/>
    <w:rsid w:val="00217D05"/>
    <w:rsid w:val="00237AFC"/>
    <w:rsid w:val="00255B1E"/>
    <w:rsid w:val="00261E3F"/>
    <w:rsid w:val="00294C85"/>
    <w:rsid w:val="00297FED"/>
    <w:rsid w:val="002C41A2"/>
    <w:rsid w:val="002F5FBF"/>
    <w:rsid w:val="00303136"/>
    <w:rsid w:val="003165EA"/>
    <w:rsid w:val="00334AF1"/>
    <w:rsid w:val="00351725"/>
    <w:rsid w:val="00393ABA"/>
    <w:rsid w:val="003A189B"/>
    <w:rsid w:val="003A60C8"/>
    <w:rsid w:val="003B734E"/>
    <w:rsid w:val="003F3938"/>
    <w:rsid w:val="004827CC"/>
    <w:rsid w:val="00484884"/>
    <w:rsid w:val="004B432C"/>
    <w:rsid w:val="005130E9"/>
    <w:rsid w:val="00521AEE"/>
    <w:rsid w:val="0053421B"/>
    <w:rsid w:val="0059219B"/>
    <w:rsid w:val="005A0E2C"/>
    <w:rsid w:val="005B3E3B"/>
    <w:rsid w:val="005E2882"/>
    <w:rsid w:val="00615DEB"/>
    <w:rsid w:val="006B571F"/>
    <w:rsid w:val="006B5D85"/>
    <w:rsid w:val="006E0111"/>
    <w:rsid w:val="006F32BA"/>
    <w:rsid w:val="00703CBC"/>
    <w:rsid w:val="00730331"/>
    <w:rsid w:val="007831E8"/>
    <w:rsid w:val="00827117"/>
    <w:rsid w:val="00832E7F"/>
    <w:rsid w:val="008934A7"/>
    <w:rsid w:val="008C7D23"/>
    <w:rsid w:val="008D478A"/>
    <w:rsid w:val="008F2132"/>
    <w:rsid w:val="00961F67"/>
    <w:rsid w:val="00966808"/>
    <w:rsid w:val="00970F7D"/>
    <w:rsid w:val="009871FD"/>
    <w:rsid w:val="009C14E7"/>
    <w:rsid w:val="009C57F9"/>
    <w:rsid w:val="009C6C72"/>
    <w:rsid w:val="00A632C2"/>
    <w:rsid w:val="00A7712C"/>
    <w:rsid w:val="00AA062C"/>
    <w:rsid w:val="00AB6FAA"/>
    <w:rsid w:val="00AB7C58"/>
    <w:rsid w:val="00AC259A"/>
    <w:rsid w:val="00AD20F6"/>
    <w:rsid w:val="00AF77B8"/>
    <w:rsid w:val="00B0291E"/>
    <w:rsid w:val="00B078AF"/>
    <w:rsid w:val="00B15AB9"/>
    <w:rsid w:val="00B21F39"/>
    <w:rsid w:val="00B2459F"/>
    <w:rsid w:val="00B46E75"/>
    <w:rsid w:val="00B5724E"/>
    <w:rsid w:val="00B620E7"/>
    <w:rsid w:val="00B63604"/>
    <w:rsid w:val="00BA0839"/>
    <w:rsid w:val="00BB26DD"/>
    <w:rsid w:val="00BD23D8"/>
    <w:rsid w:val="00C00B5A"/>
    <w:rsid w:val="00C65763"/>
    <w:rsid w:val="00C93F49"/>
    <w:rsid w:val="00CA1B77"/>
    <w:rsid w:val="00CF0786"/>
    <w:rsid w:val="00CF33C0"/>
    <w:rsid w:val="00D51A41"/>
    <w:rsid w:val="00D70ADD"/>
    <w:rsid w:val="00DF021F"/>
    <w:rsid w:val="00E131FD"/>
    <w:rsid w:val="00E42776"/>
    <w:rsid w:val="00E5030B"/>
    <w:rsid w:val="00E56F01"/>
    <w:rsid w:val="00E71C69"/>
    <w:rsid w:val="00E818D0"/>
    <w:rsid w:val="00E91265"/>
    <w:rsid w:val="00EC3C61"/>
    <w:rsid w:val="00EE09B7"/>
    <w:rsid w:val="00EE0A49"/>
    <w:rsid w:val="00F07033"/>
    <w:rsid w:val="00F10842"/>
    <w:rsid w:val="00F12D78"/>
    <w:rsid w:val="00F17024"/>
    <w:rsid w:val="00F349DD"/>
    <w:rsid w:val="00F8471D"/>
    <w:rsid w:val="00FA0956"/>
    <w:rsid w:val="00FA0BF1"/>
    <w:rsid w:val="00FA299E"/>
    <w:rsid w:val="00FD3DC0"/>
    <w:rsid w:val="00FE72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0" w:qFormat="1"/>
    <w:lsdException w:name="heading 2" w:semiHidden="0" w:uiPriority="0" w:qFormat="1"/>
    <w:lsdException w:name="heading 3" w:semiHidden="0" w:uiPriority="0" w:qFormat="1"/>
    <w:lsdException w:name="heading 4" w:semiHidden="0" w:uiPriority="0" w:qFormat="1"/>
    <w:lsdException w:name="heading 5" w:uiPriority="0" w:unhideWhenUsed="1" w:qFormat="1"/>
    <w:lsdException w:name="heading 6" w:semiHidden="0" w:uiPriority="0" w:qFormat="1"/>
    <w:lsdException w:name="heading 7" w:semiHidden="0" w:uiPriority="0" w:qFormat="1"/>
    <w:lsdException w:name="heading 8" w:semiHidden="0" w:uiPriority="0" w:qFormat="1"/>
    <w:lsdException w:name="heading 9" w:semiHidden="0" w:uiPriority="0" w:qFormat="1"/>
    <w:lsdException w:name="index 1" w:locked="1" w:unhideWhenUsed="1"/>
    <w:lsdException w:name="index 2" w:locked="1" w:unhideWhenUsed="1"/>
    <w:lsdException w:name="index 3" w:locked="1" w:unhideWhenUsed="1"/>
    <w:lsdException w:name="index 4" w:locked="1" w:unhideWhenUsed="1"/>
    <w:lsdException w:name="index 5" w:locked="1" w:unhideWhenUsed="1"/>
    <w:lsdException w:name="index 6" w:locked="1" w:unhideWhenUsed="1"/>
    <w:lsdException w:name="index 7" w:locked="1" w:unhideWhenUsed="1"/>
    <w:lsdException w:name="index 8" w:locked="1" w:unhideWhenUsed="1"/>
    <w:lsdException w:name="index 9" w:locked="1" w:unhideWhenUsed="1"/>
    <w:lsdException w:name="toc 1" w:semiHidden="0" w:uiPriority="0"/>
    <w:lsdException w:name="toc 2" w:semiHidden="0" w:uiPriority="0"/>
    <w:lsdException w:name="toc 3" w:semiHidden="0" w:uiPriority="0"/>
    <w:lsdException w:name="toc 4" w:semiHidden="0" w:uiPriority="0"/>
    <w:lsdException w:name="toc 5" w:semiHidden="0" w:uiPriority="0"/>
    <w:lsdException w:name="toc 6" w:semiHidden="0" w:uiPriority="0"/>
    <w:lsdException w:name="toc 7" w:semiHidden="0" w:uiPriority="0"/>
    <w:lsdException w:name="toc 8" w:semiHidden="0" w:uiPriority="0"/>
    <w:lsdException w:name="toc 9" w:semiHidden="0" w:uiPriority="0"/>
    <w:lsdException w:name="Normal Indent" w:locked="1" w:unhideWhenUsed="1"/>
    <w:lsdException w:name="footnote text" w:locked="1" w:unhideWhenUsed="1"/>
    <w:lsdException w:name="annotation text" w:locked="1" w:unhideWhenUsed="1"/>
    <w:lsdException w:name="header" w:locked="1" w:unhideWhenUsed="1"/>
    <w:lsdException w:name="footer" w:locked="1" w:unhideWhenUsed="1"/>
    <w:lsdException w:name="index heading" w:locked="1" w:unhideWhenUsed="1"/>
    <w:lsdException w:name="caption" w:uiPriority="0" w:unhideWhenUsed="1" w:qFormat="1"/>
    <w:lsdException w:name="table of figures" w:locked="1" w:unhideWhenUsed="1"/>
    <w:lsdException w:name="envelope address" w:locked="1" w:unhideWhenUsed="1"/>
    <w:lsdException w:name="envelope return" w:locked="1" w:unhideWhenUsed="1"/>
    <w:lsdException w:name="footnote reference" w:locked="1" w:unhideWhenUsed="1"/>
    <w:lsdException w:name="annotation reference" w:locked="1" w:unhideWhenUsed="1"/>
    <w:lsdException w:name="line number" w:locked="1" w:unhideWhenUsed="1"/>
    <w:lsdException w:name="page number" w:locked="1" w:unhideWhenUsed="1"/>
    <w:lsdException w:name="endnote reference" w:locked="1" w:unhideWhenUsed="1"/>
    <w:lsdException w:name="endnote text" w:locked="1" w:unhideWhenUsed="1"/>
    <w:lsdException w:name="table of authorities" w:locked="1" w:unhideWhenUsed="1"/>
    <w:lsdException w:name="macro" w:locked="1" w:unhideWhenUsed="1"/>
    <w:lsdException w:name="toa heading" w:locked="1" w:unhideWhenUsed="1"/>
    <w:lsdException w:name="List" w:locked="1" w:unhideWhenUsed="1"/>
    <w:lsdException w:name="List Bullet" w:locked="1" w:unhideWhenUsed="1"/>
    <w:lsdException w:name="List Number" w:locked="1" w:unhideWhenUsed="1"/>
    <w:lsdException w:name="List 2" w:locked="1" w:unhideWhenUsed="1"/>
    <w:lsdException w:name="List 3" w:locked="1" w:unhideWhenUsed="1"/>
    <w:lsdException w:name="List 4" w:locked="1" w:unhideWhenUsed="1"/>
    <w:lsdException w:name="List 5" w:locked="1" w:unhideWhenUsed="1"/>
    <w:lsdException w:name="List Bullet 2" w:locked="1" w:unhideWhenUsed="1"/>
    <w:lsdException w:name="List Bullet 3" w:locked="1" w:unhideWhenUsed="1"/>
    <w:lsdException w:name="List Bullet 4" w:locked="1" w:unhideWhenUsed="1"/>
    <w:lsdException w:name="List Bullet 5" w:locked="1" w:unhideWhenUsed="1"/>
    <w:lsdException w:name="List Number 2" w:locked="1" w:unhideWhenUsed="1"/>
    <w:lsdException w:name="List Number 3" w:locked="1" w:unhideWhenUsed="1"/>
    <w:lsdException w:name="List Number 4" w:locked="1" w:unhideWhenUsed="1"/>
    <w:lsdException w:name="List Number 5" w:locked="1" w:unhideWhenUsed="1"/>
    <w:lsdException w:name="Title" w:semiHidden="0" w:uiPriority="0" w:qFormat="1"/>
    <w:lsdException w:name="Closing" w:locked="1" w:unhideWhenUsed="1"/>
    <w:lsdException w:name="Signature" w:locked="1" w:unhideWhenUsed="1"/>
    <w:lsdException w:name="Default Paragraph Font" w:semiHidden="0" w:uiPriority="0"/>
    <w:lsdException w:name="Body Text" w:locked="1" w:unhideWhenUsed="1"/>
    <w:lsdException w:name="Body Text Indent" w:locked="1" w:unhideWhenUsed="1"/>
    <w:lsdException w:name="List Continue" w:locked="1" w:unhideWhenUsed="1"/>
    <w:lsdException w:name="List Continue 2" w:locked="1" w:unhideWhenUsed="1"/>
    <w:lsdException w:name="List Continue 3" w:locked="1" w:unhideWhenUsed="1"/>
    <w:lsdException w:name="List Continue 4" w:locked="1" w:unhideWhenUsed="1"/>
    <w:lsdException w:name="List Continue 5" w:locked="1" w:unhideWhenUsed="1"/>
    <w:lsdException w:name="Message Header" w:locked="1" w:unhideWhenUsed="1"/>
    <w:lsdException w:name="Subtitle" w:semiHidden="0" w:uiPriority="0" w:qFormat="1"/>
    <w:lsdException w:name="Salutation" w:locked="1" w:unhideWhenUsed="1"/>
    <w:lsdException w:name="Date" w:locked="1" w:unhideWhenUsed="1"/>
    <w:lsdException w:name="Body Text First Indent" w:locked="1" w:unhideWhenUsed="1"/>
    <w:lsdException w:name="Body Text First Indent 2" w:locked="1" w:unhideWhenUsed="1"/>
    <w:lsdException w:name="Note Heading" w:locked="1" w:unhideWhenUsed="1"/>
    <w:lsdException w:name="Body Text 2" w:locked="1" w:unhideWhenUsed="1"/>
    <w:lsdException w:name="Body Text 3" w:locked="1" w:unhideWhenUsed="1"/>
    <w:lsdException w:name="Body Text Indent 2" w:locked="1" w:unhideWhenUsed="1"/>
    <w:lsdException w:name="Body Text Indent 3" w:locked="1" w:unhideWhenUsed="1"/>
    <w:lsdException w:name="Block Text" w:locked="1" w:unhideWhenUsed="1"/>
    <w:lsdException w:name="Hyperlink" w:semiHidden="0" w:uiPriority="0"/>
    <w:lsdException w:name="FollowedHyperlink" w:locked="1" w:unhideWhenUsed="1"/>
    <w:lsdException w:name="Strong" w:semiHidden="0" w:uiPriority="0" w:qFormat="1"/>
    <w:lsdException w:name="Emphasis" w:semiHidden="0" w:uiPriority="0" w:qFormat="1"/>
    <w:lsdException w:name="Document Map" w:locked="1" w:unhideWhenUsed="1"/>
    <w:lsdException w:name="Plain Text" w:locked="1" w:unhideWhenUsed="1"/>
    <w:lsdException w:name="E-mail Signature" w:locked="1" w:unhideWhenUsed="1"/>
    <w:lsdException w:name="HTML Top of Form" w:locked="1" w:unhideWhenUsed="1"/>
    <w:lsdException w:name="HTML Bottom of Form" w:locked="1" w:unhideWhenUsed="1"/>
    <w:lsdException w:name="Normal (Web)" w:locked="1" w:unhideWhenUsed="1"/>
    <w:lsdException w:name="HTML Acronym" w:locked="1" w:unhideWhenUsed="1"/>
    <w:lsdException w:name="HTML Address" w:locked="1" w:unhideWhenUsed="1"/>
    <w:lsdException w:name="HTML Cite" w:locked="1" w:unhideWhenUsed="1"/>
    <w:lsdException w:name="HTML Code" w:locked="1" w:unhideWhenUsed="1"/>
    <w:lsdException w:name="HTML Definition" w:locked="1" w:unhideWhenUsed="1"/>
    <w:lsdException w:name="HTML Keyboard" w:locked="1" w:unhideWhenUsed="1"/>
    <w:lsdException w:name="HTML Preformatted" w:locked="1" w:unhideWhenUsed="1"/>
    <w:lsdException w:name="HTML Sample" w:locked="1" w:unhideWhenUsed="1"/>
    <w:lsdException w:name="HTML Typewriter" w:locked="1" w:unhideWhenUsed="1"/>
    <w:lsdException w:name="HTML Variable" w:locked="1" w:unhideWhenUsed="1"/>
    <w:lsdException w:name="Normal Table" w:locked="1" w:unhideWhenUsed="1"/>
    <w:lsdException w:name="annotation subject" w:locked="1" w:unhideWhenUsed="1"/>
    <w:lsdException w:name="No List" w:locked="1" w:unhideWhenUsed="1"/>
    <w:lsdException w:name="Outline List 1" w:locked="1" w:unhideWhenUsed="1"/>
    <w:lsdException w:name="Outline List 2" w:locked="1" w:unhideWhenUsed="1"/>
    <w:lsdException w:name="Outline List 3" w:locked="1" w:unhideWhenUsed="1"/>
    <w:lsdException w:name="Table Simple 1" w:locked="1" w:unhideWhenUsed="1"/>
    <w:lsdException w:name="Table Simple 2" w:locked="1" w:unhideWhenUsed="1"/>
    <w:lsdException w:name="Table Simple 3" w:locked="1" w:unhideWhenUsed="1"/>
    <w:lsdException w:name="Table Classic 1" w:locked="1" w:unhideWhenUsed="1"/>
    <w:lsdException w:name="Table Classic 2" w:locked="1" w:unhideWhenUsed="1"/>
    <w:lsdException w:name="Table Classic 3" w:locked="1" w:unhideWhenUsed="1"/>
    <w:lsdException w:name="Table Classic 4" w:locked="1" w:unhideWhenUsed="1"/>
    <w:lsdException w:name="Table Colorful 1" w:locked="1" w:unhideWhenUsed="1"/>
    <w:lsdException w:name="Table Colorful 2" w:locked="1" w:unhideWhenUsed="1"/>
    <w:lsdException w:name="Table Colorful 3" w:locked="1" w:unhideWhenUsed="1"/>
    <w:lsdException w:name="Table Columns 1" w:locked="1" w:unhideWhenUsed="1"/>
    <w:lsdException w:name="Table Columns 2" w:locked="1" w:unhideWhenUsed="1"/>
    <w:lsdException w:name="Table Columns 3" w:locked="1" w:unhideWhenUsed="1"/>
    <w:lsdException w:name="Table Columns 4" w:locked="1" w:unhideWhenUsed="1"/>
    <w:lsdException w:name="Table Columns 5" w:locked="1" w:unhideWhenUsed="1"/>
    <w:lsdException w:name="Table Grid 1" w:locked="1" w:unhideWhenUsed="1"/>
    <w:lsdException w:name="Table Grid 2" w:locked="1" w:unhideWhenUsed="1"/>
    <w:lsdException w:name="Table Grid 3" w:locked="1" w:unhideWhenUsed="1"/>
    <w:lsdException w:name="Table Grid 4" w:locked="1" w:unhideWhenUsed="1"/>
    <w:lsdException w:name="Table Grid 5" w:locked="1" w:unhideWhenUsed="1"/>
    <w:lsdException w:name="Table Grid 6" w:locked="1" w:unhideWhenUsed="1"/>
    <w:lsdException w:name="Table Grid 7" w:locked="1" w:unhideWhenUsed="1"/>
    <w:lsdException w:name="Table Grid 8" w:locked="1" w:unhideWhenUsed="1"/>
    <w:lsdException w:name="Table List 1" w:locked="1" w:unhideWhenUsed="1"/>
    <w:lsdException w:name="Table List 2" w:locked="1" w:unhideWhenUsed="1"/>
    <w:lsdException w:name="Table List 3" w:locked="1" w:unhideWhenUsed="1"/>
    <w:lsdException w:name="Table List 4" w:locked="1" w:unhideWhenUsed="1"/>
    <w:lsdException w:name="Table List 5" w:locked="1" w:unhideWhenUsed="1"/>
    <w:lsdException w:name="Table List 6" w:locked="1" w:unhideWhenUsed="1"/>
    <w:lsdException w:name="Table List 7" w:locked="1" w:unhideWhenUsed="1"/>
    <w:lsdException w:name="Table List 8" w:locked="1" w:unhideWhenUsed="1"/>
    <w:lsdException w:name="Table 3D effects 1" w:locked="1" w:unhideWhenUsed="1"/>
    <w:lsdException w:name="Table 3D effects 2" w:locked="1" w:unhideWhenUsed="1"/>
    <w:lsdException w:name="Table 3D effects 3" w:locked="1" w:unhideWhenUsed="1"/>
    <w:lsdException w:name="Table Contemporary" w:locked="1" w:unhideWhenUsed="1"/>
    <w:lsdException w:name="Table Elegant" w:locked="1" w:unhideWhenUsed="1"/>
    <w:lsdException w:name="Table Professional" w:locked="1" w:unhideWhenUsed="1"/>
    <w:lsdException w:name="Table Subtle 1" w:locked="1" w:unhideWhenUsed="1"/>
    <w:lsdException w:name="Table Subtle 2" w:locked="1" w:unhideWhenUsed="1"/>
    <w:lsdException w:name="Table Web 1" w:locked="1" w:unhideWhenUsed="1"/>
    <w:lsdException w:name="Table Web 2" w:locked="1" w:unhideWhenUsed="1"/>
    <w:lsdException w:name="Table Web 3" w:locked="1" w:unhideWhenUsed="1"/>
    <w:lsdException w:name="Balloon Text" w:locked="1" w:unhideWhenUsed="1"/>
    <w:lsdException w:name="Table Grid" w:semiHidden="0" w:uiPriority="59"/>
    <w:lsdException w:name="Table Theme" w:locked="1" w:unhideWhenUsed="1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 w:cs="Times New Roman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 w:cs="Times New Roman"/>
      <w:b/>
      <w:bCs/>
      <w:color w:val="007DC0"/>
      <w:sz w:val="28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 w:cs="Times New Roman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 w:cs="Times New Roman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 w:cs="Times New Roman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59"/>
    <w:rsid w:val="005130E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u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character" w:styleId="Pogrubienie">
    <w:name w:val="Strong"/>
    <w:basedOn w:val="Domylnaczcionkaakapitu"/>
    <w:uiPriority w:val="99"/>
    <w:qFormat/>
    <w:locked/>
    <w:rsid w:val="00FE72D4"/>
    <w:rPr>
      <w:rFonts w:cs="Times New Roman"/>
      <w:b/>
      <w:bCs/>
    </w:rPr>
  </w:style>
  <w:style w:type="character" w:customStyle="1" w:styleId="tlid-translation">
    <w:name w:val="tlid-translation"/>
    <w:basedOn w:val="Domylnaczcionkaakapitu"/>
    <w:rsid w:val="00D70AD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9628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tformazakupowa.pl/pn/usz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0</Pages>
  <Words>5084</Words>
  <Characters>30504</Characters>
  <Application>Microsoft Office Word</Application>
  <DocSecurity>0</DocSecurity>
  <Lines>254</Lines>
  <Paragraphs>7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355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Laptop</cp:lastModifiedBy>
  <cp:revision>3</cp:revision>
  <cp:lastPrinted>2020-06-29T08:17:00Z</cp:lastPrinted>
  <dcterms:created xsi:type="dcterms:W3CDTF">2020-07-24T20:31:00Z</dcterms:created>
  <dcterms:modified xsi:type="dcterms:W3CDTF">2020-07-24T20:47:00Z</dcterms:modified>
</cp:coreProperties>
</file>